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B7103" w14:textId="3463085C" w:rsidR="00991232" w:rsidRPr="006D125B" w:rsidRDefault="00F9768C" w:rsidP="006D125B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esignation </w:t>
      </w:r>
      <w:r w:rsidR="003336D3">
        <w:rPr>
          <w:b/>
          <w:sz w:val="24"/>
          <w:szCs w:val="24"/>
        </w:rPr>
        <w:t>Business Case</w:t>
      </w:r>
      <w:r w:rsidR="00606EA2" w:rsidRPr="006D125B">
        <w:rPr>
          <w:b/>
          <w:sz w:val="24"/>
          <w:szCs w:val="24"/>
        </w:rPr>
        <w:t xml:space="preserve"> </w:t>
      </w:r>
      <w:r w:rsidR="00C26DEC">
        <w:rPr>
          <w:b/>
          <w:sz w:val="24"/>
          <w:szCs w:val="24"/>
        </w:rPr>
        <w:t>Form</w:t>
      </w:r>
    </w:p>
    <w:p w14:paraId="56CB591B" w14:textId="77777777" w:rsidR="00991232" w:rsidRPr="00923684" w:rsidRDefault="00991232" w:rsidP="00923684"/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7764"/>
        <w:gridCol w:w="2012"/>
      </w:tblGrid>
      <w:tr w:rsidR="00A060FF" w:rsidRPr="0033592B" w14:paraId="094A7B06" w14:textId="77777777" w:rsidTr="00301993">
        <w:trPr>
          <w:trHeight w:val="390"/>
        </w:trPr>
        <w:tc>
          <w:tcPr>
            <w:tcW w:w="7114" w:type="dxa"/>
            <w:shd w:val="clear" w:color="auto" w:fill="D9D9D9" w:themeFill="background1" w:themeFillShade="D9"/>
          </w:tcPr>
          <w:p w14:paraId="5226328E" w14:textId="3EF515AF" w:rsidR="00037602" w:rsidRPr="00923684" w:rsidRDefault="00037602" w:rsidP="00923684">
            <w:r w:rsidRPr="00923684">
              <w:t xml:space="preserve">Date of </w:t>
            </w:r>
            <w:r w:rsidR="000A25B3">
              <w:t>Submission</w:t>
            </w:r>
          </w:p>
        </w:tc>
        <w:sdt>
          <w:sdtPr>
            <w:id w:val="1426379860"/>
            <w:placeholder>
              <w:docPart w:val="DefaultPlaceholder_-1854013438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2662" w:type="dxa"/>
                <w:shd w:val="clear" w:color="auto" w:fill="D9D9D9" w:themeFill="background1" w:themeFillShade="D9"/>
              </w:tcPr>
              <w:p w14:paraId="1E6E51F2" w14:textId="119C7887" w:rsidR="00037602" w:rsidRPr="00923684" w:rsidRDefault="00953C7D" w:rsidP="009F4416">
                <w:r w:rsidRPr="00BB4255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A060FF" w:rsidRPr="0033592B" w14:paraId="7581EEC9" w14:textId="77777777" w:rsidTr="00037602">
        <w:trPr>
          <w:trHeight w:val="390"/>
        </w:trPr>
        <w:tc>
          <w:tcPr>
            <w:tcW w:w="0" w:type="auto"/>
            <w:shd w:val="clear" w:color="auto" w:fill="D9D9D9" w:themeFill="background1" w:themeFillShade="D9"/>
          </w:tcPr>
          <w:p w14:paraId="095E3AF2" w14:textId="7B6581EF" w:rsidR="00037602" w:rsidRPr="00923684" w:rsidRDefault="003336D3" w:rsidP="00923684">
            <w:r>
              <w:t>Bargaining Unit</w:t>
            </w:r>
            <w:r w:rsidR="00271BBC">
              <w:t>/</w:t>
            </w:r>
            <w:r w:rsidR="000A25B3">
              <w:t>University</w:t>
            </w:r>
          </w:p>
        </w:tc>
        <w:sdt>
          <w:sdtPr>
            <w:rPr>
              <w:color w:val="808080"/>
            </w:rPr>
            <w:alias w:val="Bargaining Unit/University"/>
            <w:tag w:val="Bargaining Unit/University"/>
            <w:id w:val="-2076421092"/>
            <w:placeholder>
              <w:docPart w:val="DefaultPlaceholder_-1854013438"/>
            </w:placeholder>
            <w:comboBox>
              <w:listItem w:displayText="Choose an item." w:value="Choose an item."/>
              <w:listItem w:displayText="AUFA" w:value="AUFA"/>
              <w:listItem w:displayText="CUPE" w:value="CUPE"/>
              <w:listItem w:displayText="AUPE" w:value="AUPE"/>
              <w:listItem w:displayText="AUGSA" w:value="AUGSA"/>
              <w:listItem w:displayText="Athabasca University" w:value="Athabasca University"/>
            </w:comboBox>
          </w:sdtPr>
          <w:sdtEndPr/>
          <w:sdtContent>
            <w:tc>
              <w:tcPr>
                <w:tcW w:w="0" w:type="auto"/>
                <w:shd w:val="clear" w:color="auto" w:fill="D9D9D9" w:themeFill="background1" w:themeFillShade="D9"/>
              </w:tcPr>
              <w:p w14:paraId="7F081E5E" w14:textId="22CF6136" w:rsidR="00037602" w:rsidRPr="00923684" w:rsidRDefault="000A25B3" w:rsidP="00923684">
                <w:r w:rsidRPr="000A25B3">
                  <w:rPr>
                    <w:color w:val="808080"/>
                  </w:rPr>
                  <w:t>Choose an item.</w:t>
                </w:r>
              </w:p>
            </w:tc>
          </w:sdtContent>
        </w:sdt>
      </w:tr>
      <w:tr w:rsidR="00A060FF" w:rsidRPr="0033592B" w14:paraId="6CA6784F" w14:textId="77777777" w:rsidTr="00037602">
        <w:trPr>
          <w:trHeight w:val="390"/>
        </w:trPr>
        <w:tc>
          <w:tcPr>
            <w:tcW w:w="0" w:type="auto"/>
            <w:shd w:val="clear" w:color="auto" w:fill="D9D9D9" w:themeFill="background1" w:themeFillShade="D9"/>
          </w:tcPr>
          <w:p w14:paraId="14B291EE" w14:textId="19451FB2" w:rsidR="00037602" w:rsidRPr="00923684" w:rsidRDefault="003336D3" w:rsidP="00923684">
            <w:r>
              <w:t>Bargaining Unit Agent</w:t>
            </w:r>
            <w:r w:rsidR="00271BBC">
              <w:t>/Executive Officer</w:t>
            </w:r>
            <w:r>
              <w:t xml:space="preserve"> (Name)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sdt>
            <w:sdtPr>
              <w:id w:val="-491651688"/>
              <w:placeholder>
                <w:docPart w:val="3B7456D5DA024F93AAF3F91D7FA29837"/>
              </w:placeholder>
              <w:showingPlcHdr/>
            </w:sdtPr>
            <w:sdtEndPr/>
            <w:sdtContent>
              <w:p w14:paraId="21950325" w14:textId="4F1F594D" w:rsidR="00037602" w:rsidRPr="00923684" w:rsidRDefault="003336D3" w:rsidP="00923684">
                <w:r w:rsidRPr="00BB425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A060FF" w:rsidRPr="0033592B" w14:paraId="27142E22" w14:textId="77777777" w:rsidTr="00037602">
        <w:trPr>
          <w:trHeight w:val="390"/>
        </w:trPr>
        <w:tc>
          <w:tcPr>
            <w:tcW w:w="0" w:type="auto"/>
            <w:shd w:val="clear" w:color="auto" w:fill="D9D9D9" w:themeFill="background1" w:themeFillShade="D9"/>
          </w:tcPr>
          <w:p w14:paraId="49624EAF" w14:textId="7B9EA287" w:rsidR="004E766D" w:rsidRPr="00923684" w:rsidRDefault="003336D3" w:rsidP="00923684">
            <w:r>
              <w:t>Bargaining Unit Agent</w:t>
            </w:r>
            <w:r w:rsidR="00271BBC">
              <w:t>/Executive Officer</w:t>
            </w:r>
            <w:r>
              <w:t xml:space="preserve"> (Position)</w:t>
            </w:r>
          </w:p>
        </w:tc>
        <w:sdt>
          <w:sdtPr>
            <w:id w:val="-1637099229"/>
            <w:placeholder>
              <w:docPart w:val="F8C4264007C84B3B894AF505CCB0BCEC"/>
            </w:placeholder>
            <w:showingPlcHdr/>
          </w:sdtPr>
          <w:sdtEndPr/>
          <w:sdtContent>
            <w:tc>
              <w:tcPr>
                <w:tcW w:w="0" w:type="auto"/>
                <w:shd w:val="clear" w:color="auto" w:fill="D9D9D9" w:themeFill="background1" w:themeFillShade="D9"/>
              </w:tcPr>
              <w:p w14:paraId="5B715D46" w14:textId="422EB33B" w:rsidR="004E766D" w:rsidRPr="00923684" w:rsidRDefault="003336D3" w:rsidP="00923684">
                <w:r w:rsidRPr="00BB42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060FF" w:rsidRPr="004E766D" w14:paraId="09CCBA77" w14:textId="77777777" w:rsidTr="00301993">
        <w:trPr>
          <w:trHeight w:val="390"/>
        </w:trPr>
        <w:tc>
          <w:tcPr>
            <w:tcW w:w="7114" w:type="dxa"/>
          </w:tcPr>
          <w:p w14:paraId="4C3A90D0" w14:textId="77777777" w:rsidR="00037602" w:rsidRPr="00923684" w:rsidRDefault="00037602" w:rsidP="00923684"/>
        </w:tc>
        <w:tc>
          <w:tcPr>
            <w:tcW w:w="2662" w:type="dxa"/>
          </w:tcPr>
          <w:p w14:paraId="7DD259D2" w14:textId="00C52718" w:rsidR="006D125B" w:rsidRPr="00923684" w:rsidRDefault="006D125B" w:rsidP="00923684"/>
        </w:tc>
      </w:tr>
      <w:tr w:rsidR="00A060FF" w:rsidRPr="0033592B" w14:paraId="257606AA" w14:textId="77777777" w:rsidTr="00037602">
        <w:trPr>
          <w:trHeight w:val="439"/>
        </w:trPr>
        <w:tc>
          <w:tcPr>
            <w:tcW w:w="0" w:type="auto"/>
            <w:shd w:val="clear" w:color="auto" w:fill="BFBFBF" w:themeFill="background1" w:themeFillShade="BF"/>
          </w:tcPr>
          <w:p w14:paraId="128F6D9E" w14:textId="633E8710" w:rsidR="00323850" w:rsidRPr="00923684" w:rsidRDefault="00323850" w:rsidP="00323850">
            <w:r>
              <w:t>Is this a Designation or a</w:t>
            </w:r>
            <w:r w:rsidR="0047489D">
              <w:t>n Except from D</w:t>
            </w:r>
            <w:r>
              <w:t>esignation Business Case Submission</w:t>
            </w:r>
          </w:p>
        </w:tc>
        <w:sdt>
          <w:sdtPr>
            <w:rPr>
              <w:color w:val="808080"/>
            </w:rPr>
            <w:alias w:val="Designation/De-Designation"/>
            <w:tag w:val="Designation/De-Designation"/>
            <w:id w:val="246777353"/>
            <w:placeholder>
              <w:docPart w:val="E6ED399021FE48BEB3D99D7F02D947A4"/>
            </w:placeholder>
            <w:comboBox>
              <w:listItem w:displayText="Choose an item." w:value="Choose an item."/>
              <w:listItem w:displayText="Designation" w:value="Designation"/>
              <w:listItem w:displayText="De-Designation" w:value="De-Designation"/>
            </w:comboBox>
          </w:sdtPr>
          <w:sdtEndPr/>
          <w:sdtContent>
            <w:tc>
              <w:tcPr>
                <w:tcW w:w="0" w:type="auto"/>
                <w:shd w:val="clear" w:color="auto" w:fill="BFBFBF" w:themeFill="background1" w:themeFillShade="BF"/>
              </w:tcPr>
              <w:p w14:paraId="236CF169" w14:textId="39099DF4" w:rsidR="00323850" w:rsidRDefault="00323850" w:rsidP="00323850">
                <w:r w:rsidRPr="000A25B3">
                  <w:rPr>
                    <w:color w:val="808080"/>
                  </w:rPr>
                  <w:t>Choose an item.</w:t>
                </w:r>
              </w:p>
            </w:tc>
          </w:sdtContent>
        </w:sdt>
      </w:tr>
      <w:tr w:rsidR="00A060FF" w:rsidRPr="0033592B" w14:paraId="165B0E9D" w14:textId="77777777" w:rsidTr="00037602">
        <w:trPr>
          <w:trHeight w:val="439"/>
        </w:trPr>
        <w:tc>
          <w:tcPr>
            <w:tcW w:w="0" w:type="auto"/>
            <w:shd w:val="clear" w:color="auto" w:fill="BFBFBF" w:themeFill="background1" w:themeFillShade="BF"/>
          </w:tcPr>
          <w:p w14:paraId="5F35611F" w14:textId="5D628FA4" w:rsidR="00323850" w:rsidRDefault="00323850" w:rsidP="00323850">
            <w:r>
              <w:t>Is the position noted as an exempted position in the Designation as Academic Policy</w:t>
            </w:r>
          </w:p>
        </w:tc>
        <w:sdt>
          <w:sdtPr>
            <w:rPr>
              <w:color w:val="808080"/>
            </w:rPr>
            <w:alias w:val="Exempted Status"/>
            <w:tag w:val="Exempted Status"/>
            <w:id w:val="1286995641"/>
            <w:placeholder>
              <w:docPart w:val="BD7311ED8880429393AD21ADA4A2C9BE"/>
            </w:placeholder>
            <w:comboBox>
              <w:listItem w:displayText="Choose an item."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0" w:type="auto"/>
                <w:shd w:val="clear" w:color="auto" w:fill="BFBFBF" w:themeFill="background1" w:themeFillShade="BF"/>
              </w:tcPr>
              <w:p w14:paraId="1DDBDA86" w14:textId="30DA0663" w:rsidR="00323850" w:rsidRDefault="00323850" w:rsidP="00323850">
                <w:r w:rsidRPr="000A25B3">
                  <w:rPr>
                    <w:color w:val="808080"/>
                  </w:rPr>
                  <w:t>Choose an item.</w:t>
                </w:r>
              </w:p>
            </w:tc>
          </w:sdtContent>
        </w:sdt>
      </w:tr>
      <w:tr w:rsidR="00A060FF" w:rsidRPr="0033592B" w14:paraId="21FFA8E9" w14:textId="77777777" w:rsidTr="00037602">
        <w:trPr>
          <w:trHeight w:val="439"/>
        </w:trPr>
        <w:tc>
          <w:tcPr>
            <w:tcW w:w="0" w:type="auto"/>
            <w:shd w:val="clear" w:color="auto" w:fill="BFBFBF" w:themeFill="background1" w:themeFillShade="BF"/>
          </w:tcPr>
          <w:p w14:paraId="5E4D9471" w14:textId="3713C439" w:rsidR="00323850" w:rsidRDefault="00323850" w:rsidP="00323850">
            <w:r>
              <w:t>If yes, the position or category of positions is NOT deemed an Academic</w:t>
            </w:r>
            <w:r w:rsidR="00A060FF">
              <w:t>. Proceed with completing the Designation Business Case Form.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6144A876" w14:textId="23CC60DB" w:rsidR="00323850" w:rsidRPr="00323850" w:rsidRDefault="00A060FF" w:rsidP="00323850">
            <w:pPr>
              <w:rPr>
                <w:b/>
                <w:bCs/>
              </w:rPr>
            </w:pPr>
            <w:r w:rsidRPr="00323850">
              <w:rPr>
                <w:b/>
                <w:bCs/>
              </w:rPr>
              <w:t xml:space="preserve">Proceed to </w:t>
            </w:r>
            <w:r>
              <w:rPr>
                <w:b/>
                <w:bCs/>
              </w:rPr>
              <w:t>Position Title</w:t>
            </w:r>
          </w:p>
        </w:tc>
      </w:tr>
      <w:tr w:rsidR="00A060FF" w:rsidRPr="0033592B" w14:paraId="6FB891F0" w14:textId="77777777" w:rsidTr="00037602">
        <w:trPr>
          <w:trHeight w:val="439"/>
        </w:trPr>
        <w:tc>
          <w:tcPr>
            <w:tcW w:w="0" w:type="auto"/>
            <w:shd w:val="clear" w:color="auto" w:fill="BFBFBF" w:themeFill="background1" w:themeFillShade="BF"/>
          </w:tcPr>
          <w:p w14:paraId="2B0D835D" w14:textId="13D93063" w:rsidR="00323850" w:rsidRDefault="00323850" w:rsidP="00323850">
            <w:r>
              <w:t>If no, please proceed with completing the Designation Business Case Form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40755131" w14:textId="19A862E6" w:rsidR="00323850" w:rsidRPr="00323850" w:rsidRDefault="00323850" w:rsidP="00323850">
            <w:pPr>
              <w:rPr>
                <w:b/>
                <w:bCs/>
              </w:rPr>
            </w:pPr>
            <w:r w:rsidRPr="00323850">
              <w:rPr>
                <w:b/>
                <w:bCs/>
              </w:rPr>
              <w:t xml:space="preserve">Proceed to </w:t>
            </w:r>
            <w:r>
              <w:rPr>
                <w:b/>
                <w:bCs/>
              </w:rPr>
              <w:t>Position Title</w:t>
            </w:r>
          </w:p>
        </w:tc>
      </w:tr>
      <w:tr w:rsidR="00A060FF" w:rsidRPr="0033592B" w14:paraId="175572C6" w14:textId="77777777" w:rsidTr="00323850">
        <w:trPr>
          <w:trHeight w:val="439"/>
        </w:trPr>
        <w:tc>
          <w:tcPr>
            <w:tcW w:w="0" w:type="auto"/>
            <w:shd w:val="clear" w:color="auto" w:fill="auto"/>
          </w:tcPr>
          <w:p w14:paraId="6DE59D23" w14:textId="77777777" w:rsidR="00323850" w:rsidRDefault="00323850" w:rsidP="00323850"/>
        </w:tc>
        <w:tc>
          <w:tcPr>
            <w:tcW w:w="0" w:type="auto"/>
            <w:shd w:val="clear" w:color="auto" w:fill="auto"/>
          </w:tcPr>
          <w:p w14:paraId="1CCA48BE" w14:textId="77777777" w:rsidR="00323850" w:rsidRDefault="00323850" w:rsidP="00323850"/>
        </w:tc>
      </w:tr>
      <w:tr w:rsidR="00A060FF" w:rsidRPr="0033592B" w14:paraId="77208572" w14:textId="77777777" w:rsidTr="00323850">
        <w:trPr>
          <w:trHeight w:val="439"/>
        </w:trPr>
        <w:tc>
          <w:tcPr>
            <w:tcW w:w="0" w:type="auto"/>
            <w:shd w:val="clear" w:color="auto" w:fill="D9D9D9" w:themeFill="background1" w:themeFillShade="D9"/>
          </w:tcPr>
          <w:p w14:paraId="0E1A0D5F" w14:textId="30EFECB9" w:rsidR="00323850" w:rsidRPr="00923684" w:rsidRDefault="00323850" w:rsidP="00323850">
            <w:r w:rsidRPr="00923684">
              <w:t>Position Title</w:t>
            </w:r>
          </w:p>
        </w:tc>
        <w:sdt>
          <w:sdtPr>
            <w:id w:val="-2014985123"/>
            <w:placeholder>
              <w:docPart w:val="FCCB39D41E61429CBD40B966F2393FF8"/>
            </w:placeholder>
            <w:showingPlcHdr/>
          </w:sdtPr>
          <w:sdtEndPr/>
          <w:sdtContent>
            <w:tc>
              <w:tcPr>
                <w:tcW w:w="0" w:type="auto"/>
                <w:shd w:val="clear" w:color="auto" w:fill="D9D9D9" w:themeFill="background1" w:themeFillShade="D9"/>
              </w:tcPr>
              <w:p w14:paraId="187FBA73" w14:textId="77777777" w:rsidR="00323850" w:rsidRPr="00923684" w:rsidRDefault="00323850" w:rsidP="00323850">
                <w:r w:rsidRPr="009236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060FF" w:rsidRPr="0033592B" w14:paraId="02E455F5" w14:textId="77777777" w:rsidTr="00323850">
        <w:trPr>
          <w:trHeight w:val="439"/>
        </w:trPr>
        <w:tc>
          <w:tcPr>
            <w:tcW w:w="0" w:type="auto"/>
            <w:shd w:val="clear" w:color="auto" w:fill="D9D9D9" w:themeFill="background1" w:themeFillShade="D9"/>
          </w:tcPr>
          <w:p w14:paraId="4D7848C0" w14:textId="2A8D7067" w:rsidR="00323850" w:rsidRPr="00923684" w:rsidRDefault="00323850" w:rsidP="00323850">
            <w:r>
              <w:t xml:space="preserve"># of Positions </w:t>
            </w:r>
          </w:p>
        </w:tc>
        <w:sdt>
          <w:sdtPr>
            <w:alias w:val="# of Positions"/>
            <w:tag w:val="# of Positions"/>
            <w:id w:val="-814104332"/>
            <w:placeholder>
              <w:docPart w:val="322A5939123241AB97F6955BE59599BF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</w:dropDownList>
          </w:sdtPr>
          <w:sdtEndPr/>
          <w:sdtContent>
            <w:tc>
              <w:tcPr>
                <w:tcW w:w="0" w:type="auto"/>
                <w:shd w:val="clear" w:color="auto" w:fill="D9D9D9" w:themeFill="background1" w:themeFillShade="D9"/>
              </w:tcPr>
              <w:p w14:paraId="1A8BDE85" w14:textId="0F1DD9CA" w:rsidR="00323850" w:rsidRDefault="00323850" w:rsidP="00323850">
                <w:r w:rsidRPr="00BB4255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A060FF" w:rsidRPr="0033592B" w14:paraId="773AE90A" w14:textId="77777777" w:rsidTr="00323850">
        <w:trPr>
          <w:trHeight w:val="439"/>
        </w:trPr>
        <w:tc>
          <w:tcPr>
            <w:tcW w:w="0" w:type="auto"/>
            <w:shd w:val="clear" w:color="auto" w:fill="D9D9D9" w:themeFill="background1" w:themeFillShade="D9"/>
          </w:tcPr>
          <w:p w14:paraId="5C0D0DF5" w14:textId="20386DD7" w:rsidR="00323850" w:rsidRDefault="00323850" w:rsidP="00323850">
            <w:r>
              <w:t># of Encumbered</w:t>
            </w:r>
          </w:p>
        </w:tc>
        <w:sdt>
          <w:sdtPr>
            <w:alias w:val="# of Encumbered"/>
            <w:tag w:val="# of Encumbered"/>
            <w:id w:val="1605688216"/>
            <w:placeholder>
              <w:docPart w:val="18097CCCAFD94BA9B5252A8D31BC903D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</w:dropDownList>
          </w:sdtPr>
          <w:sdtEndPr/>
          <w:sdtContent>
            <w:tc>
              <w:tcPr>
                <w:tcW w:w="0" w:type="auto"/>
                <w:shd w:val="clear" w:color="auto" w:fill="D9D9D9" w:themeFill="background1" w:themeFillShade="D9"/>
              </w:tcPr>
              <w:p w14:paraId="7BDD6364" w14:textId="573AE231" w:rsidR="00323850" w:rsidRDefault="00323850" w:rsidP="00323850">
                <w:r w:rsidRPr="00BB4255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A060FF" w:rsidRPr="0033592B" w14:paraId="5C14D4F7" w14:textId="77777777" w:rsidTr="00323850">
        <w:trPr>
          <w:trHeight w:val="439"/>
        </w:trPr>
        <w:tc>
          <w:tcPr>
            <w:tcW w:w="0" w:type="auto"/>
            <w:shd w:val="clear" w:color="auto" w:fill="D9D9D9" w:themeFill="background1" w:themeFillShade="D9"/>
          </w:tcPr>
          <w:p w14:paraId="35AC650B" w14:textId="44C8501B" w:rsidR="00323850" w:rsidRPr="00923684" w:rsidRDefault="00323850" w:rsidP="00323850">
            <w:r>
              <w:t>Encumbered Position Number(s)</w:t>
            </w:r>
          </w:p>
        </w:tc>
        <w:sdt>
          <w:sdtPr>
            <w:id w:val="1023218137"/>
            <w:placeholder>
              <w:docPart w:val="A8A206DEDABA4A62801ED2F90750FDE4"/>
            </w:placeholder>
            <w:showingPlcHdr/>
          </w:sdtPr>
          <w:sdtEndPr/>
          <w:sdtContent>
            <w:tc>
              <w:tcPr>
                <w:tcW w:w="0" w:type="auto"/>
                <w:shd w:val="clear" w:color="auto" w:fill="D9D9D9" w:themeFill="background1" w:themeFillShade="D9"/>
              </w:tcPr>
              <w:p w14:paraId="31AD2FF0" w14:textId="7FE97DCC" w:rsidR="00323850" w:rsidRPr="00923684" w:rsidRDefault="00323850" w:rsidP="00323850">
                <w:r w:rsidRPr="00BB42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060FF" w:rsidRPr="0033592B" w14:paraId="3640E412" w14:textId="77777777" w:rsidTr="00323850">
        <w:trPr>
          <w:trHeight w:val="439"/>
        </w:trPr>
        <w:tc>
          <w:tcPr>
            <w:tcW w:w="0" w:type="auto"/>
            <w:shd w:val="clear" w:color="auto" w:fill="D9D9D9" w:themeFill="background1" w:themeFillShade="D9"/>
          </w:tcPr>
          <w:p w14:paraId="1A55FDDD" w14:textId="61366391" w:rsidR="00323850" w:rsidRDefault="00323850" w:rsidP="00323850">
            <w:r>
              <w:t># of Vacant</w:t>
            </w:r>
          </w:p>
        </w:tc>
        <w:sdt>
          <w:sdtPr>
            <w:alias w:val="# of Vacant"/>
            <w:tag w:val="# of Vacant"/>
            <w:id w:val="-426970460"/>
            <w:placeholder>
              <w:docPart w:val="A02A2E2DA75041F5AA567981CD14D457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</w:dropDownList>
          </w:sdtPr>
          <w:sdtEndPr/>
          <w:sdtContent>
            <w:tc>
              <w:tcPr>
                <w:tcW w:w="0" w:type="auto"/>
                <w:shd w:val="clear" w:color="auto" w:fill="D9D9D9" w:themeFill="background1" w:themeFillShade="D9"/>
              </w:tcPr>
              <w:p w14:paraId="6FF8C8EB" w14:textId="710E51A4" w:rsidR="00323850" w:rsidRDefault="00323850" w:rsidP="00323850">
                <w:r w:rsidRPr="00BB4255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A060FF" w:rsidRPr="0033592B" w14:paraId="3714EFD4" w14:textId="77777777" w:rsidTr="00323850">
        <w:trPr>
          <w:trHeight w:val="439"/>
        </w:trPr>
        <w:tc>
          <w:tcPr>
            <w:tcW w:w="0" w:type="auto"/>
            <w:shd w:val="clear" w:color="auto" w:fill="D9D9D9" w:themeFill="background1" w:themeFillShade="D9"/>
          </w:tcPr>
          <w:p w14:paraId="11A88CB8" w14:textId="5BF7D73F" w:rsidR="00323850" w:rsidRDefault="00323850" w:rsidP="00323850">
            <w:r>
              <w:t>Vacant Position Number(s)</w:t>
            </w:r>
          </w:p>
        </w:tc>
        <w:sdt>
          <w:sdtPr>
            <w:id w:val="-1844692550"/>
            <w:placeholder>
              <w:docPart w:val="B4FCBA1C32284813AF234938BE5F87FF"/>
            </w:placeholder>
            <w:showingPlcHdr/>
          </w:sdtPr>
          <w:sdtEndPr/>
          <w:sdtContent>
            <w:tc>
              <w:tcPr>
                <w:tcW w:w="0" w:type="auto"/>
                <w:shd w:val="clear" w:color="auto" w:fill="D9D9D9" w:themeFill="background1" w:themeFillShade="D9"/>
              </w:tcPr>
              <w:p w14:paraId="0A2B3821" w14:textId="54F5C4BE" w:rsidR="00323850" w:rsidRDefault="00323850" w:rsidP="00323850">
                <w:r w:rsidRPr="00BB42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060FF" w:rsidRPr="0033592B" w14:paraId="33307CA9" w14:textId="77777777" w:rsidTr="00323850">
        <w:trPr>
          <w:trHeight w:val="390"/>
        </w:trPr>
        <w:tc>
          <w:tcPr>
            <w:tcW w:w="0" w:type="auto"/>
            <w:shd w:val="clear" w:color="auto" w:fill="D9D9D9" w:themeFill="background1" w:themeFillShade="D9"/>
          </w:tcPr>
          <w:p w14:paraId="30418954" w14:textId="77777777" w:rsidR="00323850" w:rsidRPr="00923684" w:rsidRDefault="00323850" w:rsidP="00323850">
            <w:r w:rsidRPr="00923684">
              <w:t>Department/Faculty</w:t>
            </w:r>
          </w:p>
        </w:tc>
        <w:sdt>
          <w:sdtPr>
            <w:id w:val="-271020853"/>
            <w:placeholder>
              <w:docPart w:val="12ED594652074EAF8E58653E18D4ECF7"/>
            </w:placeholder>
            <w:showingPlcHdr/>
          </w:sdtPr>
          <w:sdtEndPr/>
          <w:sdtContent>
            <w:tc>
              <w:tcPr>
                <w:tcW w:w="0" w:type="auto"/>
                <w:shd w:val="clear" w:color="auto" w:fill="D9D9D9" w:themeFill="background1" w:themeFillShade="D9"/>
              </w:tcPr>
              <w:p w14:paraId="5D3E1ECD" w14:textId="77777777" w:rsidR="00323850" w:rsidRPr="00923684" w:rsidRDefault="00323850" w:rsidP="00323850">
                <w:r w:rsidRPr="009236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060FF" w:rsidRPr="0033592B" w14:paraId="1038B9CF" w14:textId="77777777" w:rsidTr="00323850">
        <w:trPr>
          <w:trHeight w:val="390"/>
        </w:trPr>
        <w:tc>
          <w:tcPr>
            <w:tcW w:w="0" w:type="auto"/>
            <w:shd w:val="clear" w:color="auto" w:fill="D9D9D9" w:themeFill="background1" w:themeFillShade="D9"/>
          </w:tcPr>
          <w:p w14:paraId="1F537258" w14:textId="20B25584" w:rsidR="00323850" w:rsidRPr="00923684" w:rsidRDefault="00323850" w:rsidP="00323850">
            <w:r>
              <w:t>Position Bargaining Unit/Excluded</w:t>
            </w:r>
          </w:p>
        </w:tc>
        <w:sdt>
          <w:sdtPr>
            <w:alias w:val="Bargaining Unit/Excluded"/>
            <w:tag w:val="Bargaining Unit/Excluded"/>
            <w:id w:val="1267268831"/>
            <w:placeholder>
              <w:docPart w:val="8553DAD13935404CBDE21473411C0778"/>
            </w:placeholder>
            <w:showingPlcHdr/>
            <w:dropDownList>
              <w:listItem w:value="Choose an item."/>
              <w:listItem w:displayText="AUFA" w:value="AUFA"/>
              <w:listItem w:displayText="AUPE" w:value="AUPE"/>
              <w:listItem w:displayText="CUPE" w:value="CUPE"/>
              <w:listItem w:displayText="AUGSA" w:value="AUGSA"/>
              <w:listItem w:displayText="EXCLUDED" w:value="EXCLUDED"/>
            </w:dropDownList>
          </w:sdtPr>
          <w:sdtEndPr/>
          <w:sdtContent>
            <w:tc>
              <w:tcPr>
                <w:tcW w:w="0" w:type="auto"/>
                <w:shd w:val="clear" w:color="auto" w:fill="D9D9D9" w:themeFill="background1" w:themeFillShade="D9"/>
              </w:tcPr>
              <w:p w14:paraId="5F56639F" w14:textId="74875A54" w:rsidR="00323850" w:rsidRDefault="00323850" w:rsidP="00323850">
                <w:r w:rsidRPr="00BB4255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1DBF836A" w14:textId="77777777" w:rsidR="00991232" w:rsidRPr="00923684" w:rsidRDefault="00991232" w:rsidP="00923684"/>
    <w:p w14:paraId="57213FA4" w14:textId="2847065A" w:rsidR="001A1910" w:rsidRPr="00923684" w:rsidRDefault="00991232" w:rsidP="00923684">
      <w:r w:rsidRPr="008A1E5D">
        <w:rPr>
          <w:b/>
          <w:u w:val="single"/>
        </w:rPr>
        <w:t xml:space="preserve">JUSTIFICATION FOR </w:t>
      </w:r>
      <w:r w:rsidR="00271BBC">
        <w:rPr>
          <w:b/>
          <w:u w:val="single"/>
        </w:rPr>
        <w:t>DESIGNATION</w:t>
      </w:r>
      <w:r w:rsidR="001A1910" w:rsidRPr="00923684">
        <w:t>: To be completed by t</w:t>
      </w:r>
      <w:r w:rsidR="002C6B7A">
        <w:t>he</w:t>
      </w:r>
      <w:r w:rsidR="00271BBC">
        <w:t xml:space="preserve"> Bargaining Unit Agent or Executive Officer as applicable.</w:t>
      </w:r>
    </w:p>
    <w:p w14:paraId="31935105" w14:textId="77777777" w:rsidR="001A1910" w:rsidRPr="00923684" w:rsidRDefault="001A1910" w:rsidP="00923684"/>
    <w:p w14:paraId="65172768" w14:textId="5AFE863D" w:rsidR="00BD4C57" w:rsidRDefault="00991232" w:rsidP="00BD4C57">
      <w:r w:rsidRPr="00923684">
        <w:t xml:space="preserve">The </w:t>
      </w:r>
      <w:r w:rsidR="00271BBC">
        <w:t>Designation Business Case</w:t>
      </w:r>
      <w:r w:rsidR="0033592B" w:rsidRPr="00923684">
        <w:t xml:space="preserve"> must be fully supported and evidenced </w:t>
      </w:r>
      <w:r w:rsidRPr="00923684">
        <w:t xml:space="preserve">by completing the </w:t>
      </w:r>
      <w:r w:rsidR="00C407C8" w:rsidRPr="00923684">
        <w:t xml:space="preserve">following: </w:t>
      </w:r>
    </w:p>
    <w:p w14:paraId="3F81E8C7" w14:textId="77777777" w:rsidR="0079670F" w:rsidRDefault="0079670F" w:rsidP="00BD4C57"/>
    <w:p w14:paraId="4B74E763" w14:textId="3B7ED5BF" w:rsidR="00991232" w:rsidRPr="00923684" w:rsidRDefault="0079670F" w:rsidP="00BD4C57">
      <w:r>
        <w:t>1</w:t>
      </w:r>
      <w:r w:rsidR="00064FAA">
        <w:t xml:space="preserve">. </w:t>
      </w:r>
      <w:r w:rsidR="002133F4" w:rsidRPr="00923684">
        <w:t>Describe the position f</w:t>
      </w:r>
      <w:r w:rsidR="00991232" w:rsidRPr="00923684">
        <w:t xml:space="preserve">or which </w:t>
      </w:r>
      <w:r w:rsidR="00271BBC">
        <w:t>Designation is</w:t>
      </w:r>
      <w:r w:rsidR="00991232" w:rsidRPr="00923684">
        <w:t xml:space="preserve"> proposed, include:</w:t>
      </w:r>
    </w:p>
    <w:p w14:paraId="1C162423" w14:textId="0A924120" w:rsidR="007A1DB1" w:rsidRDefault="00BD4C57" w:rsidP="00923684">
      <w:r>
        <w:tab/>
      </w:r>
      <w:r w:rsidR="00FE12D3" w:rsidRPr="00923684">
        <w:t>B</w:t>
      </w:r>
      <w:r w:rsidR="00991232" w:rsidRPr="00923684">
        <w:t>rief outline of responsibilities</w:t>
      </w:r>
      <w:r w:rsidR="00606EA2" w:rsidRPr="00923684">
        <w:t xml:space="preserve"> </w:t>
      </w:r>
      <w:r w:rsidR="000E757F">
        <w:t>(Attach Position</w:t>
      </w:r>
      <w:r w:rsidR="00991232" w:rsidRPr="00923684">
        <w:t xml:space="preserve"> Description, </w:t>
      </w:r>
      <w:r w:rsidR="000E757F">
        <w:t xml:space="preserve">Specialized/Specific </w:t>
      </w:r>
      <w:proofErr w:type="gramStart"/>
      <w:r w:rsidR="0033592B" w:rsidRPr="00923684">
        <w:t>Responsibilities</w:t>
      </w:r>
      <w:proofErr w:type="gramEnd"/>
      <w:r w:rsidR="0033592B" w:rsidRPr="00923684">
        <w:t xml:space="preserve"> </w:t>
      </w:r>
      <w:r w:rsidR="00991232" w:rsidRPr="00923684">
        <w:t xml:space="preserve">and </w:t>
      </w:r>
      <w:r>
        <w:tab/>
      </w:r>
      <w:r w:rsidR="00606EA2" w:rsidRPr="00923684">
        <w:t>Organization</w:t>
      </w:r>
      <w:r w:rsidR="00991232" w:rsidRPr="00923684">
        <w:t xml:space="preserve"> Chart)</w:t>
      </w:r>
    </w:p>
    <w:p w14:paraId="27D92000" w14:textId="77777777" w:rsidR="00902279" w:rsidRPr="00923684" w:rsidRDefault="00902279" w:rsidP="00923684"/>
    <w:p w14:paraId="18750A17" w14:textId="77777777" w:rsidR="00240A21" w:rsidRPr="00923684" w:rsidRDefault="00644731" w:rsidP="00923684">
      <w:pPr>
        <w:rPr>
          <w:rStyle w:val="PlaceholderText"/>
        </w:rPr>
      </w:pPr>
      <w:sdt>
        <w:sdtPr>
          <w:rPr>
            <w:rStyle w:val="PlaceholderText"/>
          </w:rPr>
          <w:id w:val="-335614748"/>
          <w:placeholder>
            <w:docPart w:val="9F70D1BB992642538E5C5680ACA5A499"/>
          </w:placeholder>
          <w:showingPlcHdr/>
        </w:sdtPr>
        <w:sdtEndPr>
          <w:rPr>
            <w:rStyle w:val="PlaceholderText"/>
          </w:rPr>
        </w:sdtEndPr>
        <w:sdtContent>
          <w:r w:rsidR="00240A21" w:rsidRPr="00923684">
            <w:rPr>
              <w:rStyle w:val="PlaceholderText"/>
            </w:rPr>
            <w:t>Click or tap here to enter text.</w:t>
          </w:r>
        </w:sdtContent>
      </w:sdt>
    </w:p>
    <w:p w14:paraId="5D10D0BF" w14:textId="77777777" w:rsidR="00240A21" w:rsidRPr="007A1DB1" w:rsidRDefault="00240A21" w:rsidP="00923684">
      <w:pPr>
        <w:rPr>
          <w:rStyle w:val="PlaceholderText"/>
        </w:rPr>
      </w:pPr>
    </w:p>
    <w:p w14:paraId="54D998B8" w14:textId="20B468FA" w:rsidR="00D80C5F" w:rsidRDefault="00D80C5F" w:rsidP="00923684"/>
    <w:p w14:paraId="639370D1" w14:textId="77777777" w:rsidR="00902279" w:rsidRDefault="00902279" w:rsidP="00923684"/>
    <w:p w14:paraId="1648C273" w14:textId="77777777" w:rsidR="00BD4C57" w:rsidRPr="00923684" w:rsidRDefault="00BD4C57" w:rsidP="00923684"/>
    <w:p w14:paraId="0498166D" w14:textId="0D634593" w:rsidR="006D125B" w:rsidRDefault="006D125B" w:rsidP="00923684"/>
    <w:p w14:paraId="5C6D47C4" w14:textId="77777777" w:rsidR="00A060FF" w:rsidRDefault="00A060FF">
      <w:r>
        <w:br w:type="page"/>
      </w:r>
    </w:p>
    <w:p w14:paraId="77AF1FEF" w14:textId="72AC70B8" w:rsidR="004E766D" w:rsidRPr="00923684" w:rsidRDefault="0079670F" w:rsidP="00923684">
      <w:r>
        <w:lastRenderedPageBreak/>
        <w:t>2</w:t>
      </w:r>
      <w:r w:rsidR="00064FAA">
        <w:t xml:space="preserve">. </w:t>
      </w:r>
      <w:r w:rsidR="004E766D" w:rsidRPr="00923684">
        <w:t xml:space="preserve">How </w:t>
      </w:r>
      <w:r w:rsidR="005413EB">
        <w:t>does the objective criteria</w:t>
      </w:r>
      <w:r w:rsidR="001A6534">
        <w:t xml:space="preserve"> (listed below)</w:t>
      </w:r>
      <w:r w:rsidR="005413EB">
        <w:t xml:space="preserve"> in the Designation as Academic Policy apply to this</w:t>
      </w:r>
      <w:r w:rsidR="00D95EE1">
        <w:t xml:space="preserve"> position(s)</w:t>
      </w:r>
      <w:r w:rsidR="004E766D" w:rsidRPr="00923684">
        <w:t xml:space="preserve">? </w:t>
      </w:r>
    </w:p>
    <w:p w14:paraId="14690EEF" w14:textId="4122A0EA" w:rsidR="004E766D" w:rsidRPr="00923684" w:rsidRDefault="00DB0460" w:rsidP="00923684">
      <w:r>
        <w:tab/>
        <w:t xml:space="preserve">Research and Scholarship, Teaching and Learning, Service to the </w:t>
      </w:r>
      <w:r w:rsidR="001A6534">
        <w:t>University and Society, Terminal Credential(s)</w:t>
      </w:r>
    </w:p>
    <w:p w14:paraId="1D6EAB16" w14:textId="77777777" w:rsidR="004E766D" w:rsidRPr="00923684" w:rsidRDefault="00644731" w:rsidP="00923684">
      <w:sdt>
        <w:sdtPr>
          <w:id w:val="1659044480"/>
          <w:placeholder>
            <w:docPart w:val="9B232014894F412AB9EBD367FA322B2D"/>
          </w:placeholder>
          <w:showingPlcHdr/>
        </w:sdtPr>
        <w:sdtEndPr/>
        <w:sdtContent>
          <w:r w:rsidR="004E766D" w:rsidRPr="00923684">
            <w:rPr>
              <w:rStyle w:val="PlaceholderText"/>
            </w:rPr>
            <w:t>Click or tap here to enter text.</w:t>
          </w:r>
        </w:sdtContent>
      </w:sdt>
    </w:p>
    <w:p w14:paraId="39A630AD" w14:textId="77777777" w:rsidR="00240A21" w:rsidRPr="00923684" w:rsidRDefault="00240A21" w:rsidP="00923684"/>
    <w:p w14:paraId="37A633D7" w14:textId="77777777" w:rsidR="004E766D" w:rsidRPr="00923684" w:rsidRDefault="004E766D" w:rsidP="00923684"/>
    <w:p w14:paraId="7E1F9485" w14:textId="77777777" w:rsidR="004E766D" w:rsidRPr="00923684" w:rsidRDefault="004E766D" w:rsidP="00923684"/>
    <w:p w14:paraId="1C91B538" w14:textId="77777777" w:rsidR="00111260" w:rsidRPr="00923684" w:rsidRDefault="00111260" w:rsidP="00923684"/>
    <w:p w14:paraId="66500826" w14:textId="77777777" w:rsidR="00E610F5" w:rsidRDefault="00E610F5" w:rsidP="000E757F"/>
    <w:p w14:paraId="18B49F67" w14:textId="77777777" w:rsidR="00E610F5" w:rsidRDefault="00E610F5" w:rsidP="000E757F"/>
    <w:p w14:paraId="18B4B764" w14:textId="2B7EA603" w:rsidR="00EB6425" w:rsidRDefault="00EB6425" w:rsidP="000E757F"/>
    <w:p w14:paraId="5EF84DA9" w14:textId="1533B502" w:rsidR="00902279" w:rsidRDefault="00902279" w:rsidP="000E757F"/>
    <w:p w14:paraId="01C706BB" w14:textId="0EB31ED2" w:rsidR="00D95EE1" w:rsidRPr="00923684" w:rsidRDefault="0079670F" w:rsidP="00D95EE1">
      <w:r>
        <w:t>3</w:t>
      </w:r>
      <w:r w:rsidR="00902279">
        <w:t xml:space="preserve">. </w:t>
      </w:r>
      <w:r w:rsidR="00D95EE1">
        <w:t xml:space="preserve">Does this position engage in managerial </w:t>
      </w:r>
      <w:r w:rsidR="00E43332">
        <w:t xml:space="preserve">responsibilities </w:t>
      </w:r>
      <w:r w:rsidR="00E43332" w:rsidRPr="00E43332">
        <w:t xml:space="preserve">and </w:t>
      </w:r>
      <w:r w:rsidR="00E43332">
        <w:t>is</w:t>
      </w:r>
      <w:r w:rsidR="00E43332" w:rsidRPr="00E43332">
        <w:t xml:space="preserve"> at risk for a real, potential, or</w:t>
      </w:r>
      <w:r w:rsidR="00E43332">
        <w:t xml:space="preserve"> perceived</w:t>
      </w:r>
      <w:r w:rsidR="00A060FF">
        <w:t xml:space="preserve"> </w:t>
      </w:r>
      <w:r w:rsidR="00E43332">
        <w:t>conflict of interest</w:t>
      </w:r>
      <w:r w:rsidR="00D95EE1">
        <w:t>?  If yes, please provide specific details below</w:t>
      </w:r>
      <w:r w:rsidR="00A060FF">
        <w:t xml:space="preserve"> and the significance of any such conflict.</w:t>
      </w:r>
    </w:p>
    <w:p w14:paraId="4B59DE7E" w14:textId="77777777" w:rsidR="00D95EE1" w:rsidRPr="00923684" w:rsidRDefault="00D95EE1" w:rsidP="00D95EE1"/>
    <w:p w14:paraId="51B96835" w14:textId="77777777" w:rsidR="00D95EE1" w:rsidRPr="00923684" w:rsidRDefault="00644731" w:rsidP="00D95EE1">
      <w:sdt>
        <w:sdtPr>
          <w:id w:val="606628760"/>
          <w:placeholder>
            <w:docPart w:val="DF93E918FBF64EA1B496184050B16995"/>
          </w:placeholder>
          <w:showingPlcHdr/>
        </w:sdtPr>
        <w:sdtEndPr/>
        <w:sdtContent>
          <w:r w:rsidR="00D95EE1" w:rsidRPr="00923684">
            <w:rPr>
              <w:rStyle w:val="PlaceholderText"/>
            </w:rPr>
            <w:t>Click or tap here to enter text.</w:t>
          </w:r>
        </w:sdtContent>
      </w:sdt>
    </w:p>
    <w:p w14:paraId="656F2EC5" w14:textId="77777777" w:rsidR="00D95EE1" w:rsidRDefault="00D95EE1" w:rsidP="00D95EE1"/>
    <w:p w14:paraId="24F18E2B" w14:textId="77777777" w:rsidR="00D95EE1" w:rsidRDefault="00D95EE1" w:rsidP="00D95EE1"/>
    <w:p w14:paraId="60C5161A" w14:textId="77777777" w:rsidR="00D95EE1" w:rsidRDefault="00D95EE1" w:rsidP="00D95EE1"/>
    <w:p w14:paraId="22BF106B" w14:textId="62E397B4" w:rsidR="00D95EE1" w:rsidRDefault="00D95EE1" w:rsidP="00D95EE1"/>
    <w:p w14:paraId="503FC981" w14:textId="77777777" w:rsidR="003B1034" w:rsidRDefault="003B1034" w:rsidP="00D95EE1"/>
    <w:p w14:paraId="55284B71" w14:textId="38A5D34A" w:rsidR="00902279" w:rsidRDefault="00902279" w:rsidP="00D95EE1"/>
    <w:p w14:paraId="4CA79A6B" w14:textId="4E97108C" w:rsidR="00902279" w:rsidRDefault="00902279" w:rsidP="00D95EE1"/>
    <w:p w14:paraId="1462A35A" w14:textId="77777777" w:rsidR="00902279" w:rsidRDefault="00902279" w:rsidP="00D95EE1"/>
    <w:p w14:paraId="517265E8" w14:textId="2BB9BB91" w:rsidR="00D95EE1" w:rsidRPr="00923684" w:rsidRDefault="0079670F" w:rsidP="00D95EE1">
      <w:r>
        <w:t>4</w:t>
      </w:r>
      <w:r w:rsidR="00D95EE1">
        <w:t xml:space="preserve">. Does this position </w:t>
      </w:r>
      <w:r w:rsidR="00E43332">
        <w:t>participate</w:t>
      </w:r>
      <w:r w:rsidR="00E43332" w:rsidRPr="00E43332">
        <w:t xml:space="preserve"> </w:t>
      </w:r>
      <w:r w:rsidR="00E43332">
        <w:t>in the development of, or have</w:t>
      </w:r>
      <w:r w:rsidR="00E43332" w:rsidRPr="00E43332">
        <w:t xml:space="preserve"> regular access to information supporting the University management in its negotiation of collective agreements and the application and administration of the agreements </w:t>
      </w:r>
      <w:r w:rsidR="00E43332">
        <w:t xml:space="preserve">and is </w:t>
      </w:r>
      <w:r w:rsidR="00E43332" w:rsidRPr="00E43332">
        <w:t>at risk for a real, potential, or perceived conflict of interest</w:t>
      </w:r>
      <w:r w:rsidR="00D95EE1">
        <w:t>?  If yes, please provide specific details below.</w:t>
      </w:r>
    </w:p>
    <w:p w14:paraId="2CBC5F62" w14:textId="77777777" w:rsidR="00D95EE1" w:rsidRPr="00923684" w:rsidRDefault="00D95EE1" w:rsidP="00D95EE1"/>
    <w:p w14:paraId="51A3EDDE" w14:textId="77777777" w:rsidR="00D95EE1" w:rsidRPr="00923684" w:rsidRDefault="00644731" w:rsidP="00D95EE1">
      <w:sdt>
        <w:sdtPr>
          <w:id w:val="1246772454"/>
          <w:placeholder>
            <w:docPart w:val="01CDCB68E3154C0FA86D019326B4305C"/>
          </w:placeholder>
          <w:showingPlcHdr/>
        </w:sdtPr>
        <w:sdtEndPr/>
        <w:sdtContent>
          <w:r w:rsidR="00D95EE1" w:rsidRPr="00923684">
            <w:rPr>
              <w:rStyle w:val="PlaceholderText"/>
            </w:rPr>
            <w:t>Click or tap here to enter text.</w:t>
          </w:r>
        </w:sdtContent>
      </w:sdt>
    </w:p>
    <w:p w14:paraId="36EF01E0" w14:textId="22D0DBBB" w:rsidR="00D95EE1" w:rsidRDefault="00D95EE1" w:rsidP="00D95EE1"/>
    <w:p w14:paraId="418A6149" w14:textId="58ECB58F" w:rsidR="00902279" w:rsidRDefault="00902279" w:rsidP="00D95EE1"/>
    <w:p w14:paraId="0BFE1681" w14:textId="0BD45625" w:rsidR="00902279" w:rsidRDefault="00902279" w:rsidP="00D95EE1"/>
    <w:p w14:paraId="22ABC1A8" w14:textId="161EDB3C" w:rsidR="00902279" w:rsidRDefault="00902279" w:rsidP="00D95EE1"/>
    <w:p w14:paraId="1E7EC709" w14:textId="22CEB0A3" w:rsidR="003B1034" w:rsidRDefault="003B1034" w:rsidP="000E757F"/>
    <w:p w14:paraId="46EC7C4D" w14:textId="77777777" w:rsidR="003B1034" w:rsidRPr="00923684" w:rsidRDefault="003B1034" w:rsidP="000E757F"/>
    <w:p w14:paraId="3D26865D" w14:textId="115EEC2E" w:rsidR="000E757F" w:rsidRDefault="000E757F" w:rsidP="000E757F"/>
    <w:p w14:paraId="01974B80" w14:textId="2438161D" w:rsidR="00E610F5" w:rsidRDefault="00E610F5" w:rsidP="000E757F"/>
    <w:p w14:paraId="16B51B40" w14:textId="77777777" w:rsidR="00E610F5" w:rsidRPr="00923684" w:rsidRDefault="00E610F5" w:rsidP="000E757F"/>
    <w:p w14:paraId="212AAC3D" w14:textId="3F57851C" w:rsidR="00C407C8" w:rsidRDefault="0079670F" w:rsidP="00D95EE1">
      <w:r>
        <w:t>5</w:t>
      </w:r>
      <w:r w:rsidR="00064FAA">
        <w:t xml:space="preserve">. </w:t>
      </w:r>
      <w:r w:rsidR="004D3A5D">
        <w:t>Provide details of the following as they pertain to the employee or group of employees</w:t>
      </w:r>
      <w:r w:rsidR="005413EB">
        <w:t xml:space="preserve"> (if applicable</w:t>
      </w:r>
      <w:r w:rsidR="00D95EE1">
        <w:t>).</w:t>
      </w:r>
    </w:p>
    <w:p w14:paraId="3A3D48A7" w14:textId="25CC1D64" w:rsidR="004D3A5D" w:rsidRDefault="004D3A5D" w:rsidP="004D3A5D">
      <w:pPr>
        <w:pStyle w:val="ListParagraph"/>
        <w:numPr>
          <w:ilvl w:val="0"/>
          <w:numId w:val="17"/>
        </w:numPr>
      </w:pPr>
      <w:r>
        <w:t xml:space="preserve">History of collective bargaining with the </w:t>
      </w:r>
      <w:proofErr w:type="gramStart"/>
      <w:r>
        <w:t>University;</w:t>
      </w:r>
      <w:proofErr w:type="gramEnd"/>
      <w:r>
        <w:t xml:space="preserve"> </w:t>
      </w:r>
    </w:p>
    <w:p w14:paraId="22904BEA" w14:textId="3E05B132" w:rsidR="004D3A5D" w:rsidRDefault="004D3A5D" w:rsidP="004D3A5D">
      <w:pPr>
        <w:pStyle w:val="ListParagraph"/>
        <w:numPr>
          <w:ilvl w:val="0"/>
          <w:numId w:val="17"/>
        </w:numPr>
      </w:pPr>
      <w:r>
        <w:t>The nature of the functional relationship (if any) between the subject employee(s) and AU Academics</w:t>
      </w:r>
      <w:r w:rsidR="00A060FF">
        <w:t xml:space="preserve"> (community of interest</w:t>
      </w:r>
      <w:proofErr w:type="gramStart"/>
      <w:r w:rsidR="00A060FF">
        <w:t>)</w:t>
      </w:r>
      <w:r>
        <w:t>;</w:t>
      </w:r>
      <w:proofErr w:type="gramEnd"/>
      <w:r>
        <w:t xml:space="preserve"> </w:t>
      </w:r>
    </w:p>
    <w:p w14:paraId="4B190660" w14:textId="5FA32E27" w:rsidR="004D3A5D" w:rsidRDefault="004D3A5D" w:rsidP="004D3A5D">
      <w:pPr>
        <w:pStyle w:val="ListParagraph"/>
        <w:numPr>
          <w:ilvl w:val="0"/>
          <w:numId w:val="17"/>
        </w:numPr>
      </w:pPr>
      <w:r>
        <w:t xml:space="preserve">Presence of any conflicting goals in collective </w:t>
      </w:r>
      <w:proofErr w:type="gramStart"/>
      <w:r>
        <w:t>bargaining;</w:t>
      </w:r>
      <w:proofErr w:type="gramEnd"/>
    </w:p>
    <w:p w14:paraId="7D1E5162" w14:textId="2B7A8672" w:rsidR="00991232" w:rsidRPr="00923684" w:rsidRDefault="004D3A5D" w:rsidP="00923684">
      <w:pPr>
        <w:pStyle w:val="ListParagraph"/>
        <w:numPr>
          <w:ilvl w:val="0"/>
          <w:numId w:val="17"/>
        </w:numPr>
      </w:pPr>
      <w:r>
        <w:t>Impact on the employee or category of employees</w:t>
      </w:r>
      <w:r w:rsidR="001A6534">
        <w:t>.</w:t>
      </w:r>
    </w:p>
    <w:p w14:paraId="0F2529C5" w14:textId="77777777" w:rsidR="00207160" w:rsidRPr="00923684" w:rsidRDefault="00644731" w:rsidP="00923684">
      <w:sdt>
        <w:sdtPr>
          <w:id w:val="892846516"/>
          <w:placeholder>
            <w:docPart w:val="3A268C1ADF164BE29CFD64CFA40C9889"/>
          </w:placeholder>
          <w:showingPlcHdr/>
        </w:sdtPr>
        <w:sdtEndPr/>
        <w:sdtContent>
          <w:r w:rsidR="00207160" w:rsidRPr="00923684">
            <w:rPr>
              <w:rStyle w:val="PlaceholderText"/>
            </w:rPr>
            <w:t>Click or tap here to enter text.</w:t>
          </w:r>
        </w:sdtContent>
      </w:sdt>
    </w:p>
    <w:p w14:paraId="1FC02623" w14:textId="77777777" w:rsidR="00C407C8" w:rsidRPr="00923684" w:rsidRDefault="00C407C8" w:rsidP="00923684"/>
    <w:p w14:paraId="2983CFB4" w14:textId="77777777" w:rsidR="000F797A" w:rsidRPr="00923684" w:rsidRDefault="000F797A" w:rsidP="00923684"/>
    <w:p w14:paraId="40C3EEB4" w14:textId="1C848ACB" w:rsidR="00EF325A" w:rsidRDefault="00EF325A" w:rsidP="00923684"/>
    <w:p w14:paraId="23CD4D36" w14:textId="4BEF03CE" w:rsidR="00902279" w:rsidRDefault="00902279" w:rsidP="00923684"/>
    <w:p w14:paraId="2B71CF87" w14:textId="43FDB370" w:rsidR="00902279" w:rsidRDefault="00902279" w:rsidP="00923684"/>
    <w:p w14:paraId="0ACC9D78" w14:textId="57E83C6B" w:rsidR="00991232" w:rsidRPr="00923684" w:rsidRDefault="00991232" w:rsidP="00923684"/>
    <w:p w14:paraId="66C1C781" w14:textId="77777777" w:rsidR="00EF325A" w:rsidRPr="00923684" w:rsidRDefault="00EF325A" w:rsidP="00923684"/>
    <w:p w14:paraId="330F8192" w14:textId="4F4D505F" w:rsidR="00991232" w:rsidRDefault="00991232" w:rsidP="00923684"/>
    <w:p w14:paraId="64112D04" w14:textId="36B76F2C" w:rsidR="00902279" w:rsidRDefault="00902279" w:rsidP="00923684"/>
    <w:p w14:paraId="3630B65E" w14:textId="48255AE1" w:rsidR="00902279" w:rsidRDefault="00902279" w:rsidP="00923684"/>
    <w:p w14:paraId="5C1C3617" w14:textId="77777777" w:rsidR="00902279" w:rsidRPr="00923684" w:rsidRDefault="00902279" w:rsidP="00923684"/>
    <w:p w14:paraId="66026DB8" w14:textId="6E96FF3A" w:rsidR="00991232" w:rsidRPr="00923684" w:rsidRDefault="00991232" w:rsidP="00923684"/>
    <w:p w14:paraId="776BDC25" w14:textId="77777777" w:rsidR="00A060FF" w:rsidRDefault="00A060FF">
      <w:r>
        <w:br w:type="page"/>
      </w:r>
    </w:p>
    <w:p w14:paraId="05A3612B" w14:textId="67670D08" w:rsidR="00614517" w:rsidRDefault="003B1034" w:rsidP="001A1910">
      <w:r>
        <w:lastRenderedPageBreak/>
        <w:t>6</w:t>
      </w:r>
      <w:r w:rsidR="00064FAA">
        <w:t xml:space="preserve">. </w:t>
      </w:r>
      <w:r>
        <w:t xml:space="preserve">Additional relevant information to support the </w:t>
      </w:r>
      <w:r w:rsidR="001A6534">
        <w:t>D</w:t>
      </w:r>
      <w:r>
        <w:t xml:space="preserve">esignation </w:t>
      </w:r>
      <w:r w:rsidR="001A6534">
        <w:t>Business Case.</w:t>
      </w:r>
    </w:p>
    <w:p w14:paraId="7DA399B8" w14:textId="77777777" w:rsidR="003B1034" w:rsidRPr="00923684" w:rsidRDefault="003B1034" w:rsidP="003B1034"/>
    <w:sdt>
      <w:sdtPr>
        <w:id w:val="-1902520186"/>
        <w:placeholder>
          <w:docPart w:val="01C519A3B7F14A56B0F0573B9747C256"/>
        </w:placeholder>
        <w:showingPlcHdr/>
      </w:sdtPr>
      <w:sdtEndPr/>
      <w:sdtContent>
        <w:p w14:paraId="084D279A" w14:textId="77777777" w:rsidR="003B1034" w:rsidRPr="00923684" w:rsidRDefault="003B1034" w:rsidP="003B1034">
          <w:r w:rsidRPr="00DE08AF">
            <w:rPr>
              <w:rStyle w:val="PlaceholderText"/>
            </w:rPr>
            <w:t>Click or tap here to enter text.</w:t>
          </w:r>
        </w:p>
      </w:sdtContent>
    </w:sdt>
    <w:p w14:paraId="113A59D8" w14:textId="06957B67" w:rsidR="006D125B" w:rsidRDefault="006D125B" w:rsidP="001A1910"/>
    <w:p w14:paraId="2FABE048" w14:textId="34AE37DC" w:rsidR="006D125B" w:rsidRDefault="006D125B" w:rsidP="001A1910"/>
    <w:p w14:paraId="36319726" w14:textId="48A945A0" w:rsidR="006D125B" w:rsidRDefault="006D125B" w:rsidP="009D3749"/>
    <w:p w14:paraId="20E0DB73" w14:textId="1CFB70D7" w:rsidR="003B1034" w:rsidRDefault="003B1034" w:rsidP="009D3749"/>
    <w:p w14:paraId="75249FED" w14:textId="4CF5A808" w:rsidR="003B1034" w:rsidRDefault="003B1034" w:rsidP="009D3749"/>
    <w:p w14:paraId="073C0EE8" w14:textId="643E3880" w:rsidR="003B1034" w:rsidRDefault="003B1034" w:rsidP="009D3749"/>
    <w:p w14:paraId="420A698E" w14:textId="7BFE7FE7" w:rsidR="003B1034" w:rsidRDefault="003B1034" w:rsidP="009D3749"/>
    <w:p w14:paraId="2C4009CC" w14:textId="67F812C9" w:rsidR="003B1034" w:rsidRDefault="003B1034" w:rsidP="009D3749"/>
    <w:p w14:paraId="29250F76" w14:textId="6FD4110E" w:rsidR="003B1034" w:rsidRDefault="003B1034" w:rsidP="009D3749"/>
    <w:p w14:paraId="359F2E76" w14:textId="77777777" w:rsidR="003B1034" w:rsidRDefault="003B1034" w:rsidP="009D3749"/>
    <w:p w14:paraId="2BC910D5" w14:textId="28D252F4" w:rsidR="00902279" w:rsidRDefault="00902279" w:rsidP="009D3749"/>
    <w:p w14:paraId="12A29386" w14:textId="682CB343" w:rsidR="00902279" w:rsidRPr="00923684" w:rsidRDefault="003B1034" w:rsidP="003B1034">
      <w:r>
        <w:t>7</w:t>
      </w:r>
      <w:r w:rsidR="00902279">
        <w:t xml:space="preserve">. </w:t>
      </w:r>
      <w:r>
        <w:t>Supporting Document Summary</w:t>
      </w:r>
      <w:r w:rsidR="00902279" w:rsidRPr="00923684">
        <w:t xml:space="preserve"> – </w:t>
      </w:r>
      <w:r>
        <w:t>Provide a list of supporting documents for consideration, if applicable</w:t>
      </w:r>
      <w:r w:rsidR="007F50C4">
        <w:t xml:space="preserve"> and attach</w:t>
      </w:r>
      <w:r>
        <w:t>.</w:t>
      </w:r>
    </w:p>
    <w:p w14:paraId="02024005" w14:textId="77777777" w:rsidR="00902279" w:rsidRPr="00923684" w:rsidRDefault="00902279" w:rsidP="00902279"/>
    <w:p w14:paraId="2B5EA61B" w14:textId="77777777" w:rsidR="00902279" w:rsidRPr="00923684" w:rsidRDefault="00644731" w:rsidP="00902279">
      <w:sdt>
        <w:sdtPr>
          <w:id w:val="2126182883"/>
          <w:placeholder>
            <w:docPart w:val="E0407990EE394D35AF25D472B9DD9133"/>
          </w:placeholder>
          <w:showingPlcHdr/>
        </w:sdtPr>
        <w:sdtEndPr/>
        <w:sdtContent>
          <w:r w:rsidR="00902279" w:rsidRPr="00923684">
            <w:rPr>
              <w:rStyle w:val="PlaceholderText"/>
            </w:rPr>
            <w:t>Click or tap here to enter text.</w:t>
          </w:r>
        </w:sdtContent>
      </w:sdt>
    </w:p>
    <w:p w14:paraId="27C52559" w14:textId="77777777" w:rsidR="00902279" w:rsidRDefault="00902279" w:rsidP="009D3749"/>
    <w:p w14:paraId="5BC547BA" w14:textId="77777777" w:rsidR="006D125B" w:rsidRDefault="006D125B" w:rsidP="009D3749"/>
    <w:p w14:paraId="5E597514" w14:textId="77777777" w:rsidR="000E757F" w:rsidRDefault="000E757F" w:rsidP="009D3749">
      <w:pPr>
        <w:rPr>
          <w:b/>
        </w:rPr>
        <w:sectPr w:rsidR="000E757F" w:rsidSect="006D125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720" w:right="720" w:bottom="720" w:left="720" w:header="397" w:footer="0" w:gutter="0"/>
          <w:cols w:space="0" w:equalWidth="0">
            <w:col w:w="9740"/>
          </w:cols>
          <w:docGrid w:linePitch="360"/>
        </w:sectPr>
      </w:pPr>
    </w:p>
    <w:p w14:paraId="3455C005" w14:textId="5292A1E3" w:rsidR="009D3749" w:rsidRPr="008A1E5D" w:rsidRDefault="009D3749" w:rsidP="009D3749">
      <w:pPr>
        <w:rPr>
          <w:sz w:val="22"/>
          <w:szCs w:val="22"/>
          <w:u w:val="single"/>
        </w:rPr>
      </w:pPr>
      <w:r w:rsidRPr="008A1E5D">
        <w:rPr>
          <w:b/>
          <w:sz w:val="22"/>
          <w:szCs w:val="22"/>
          <w:u w:val="single"/>
        </w:rPr>
        <w:lastRenderedPageBreak/>
        <w:t>SIGNATURES</w:t>
      </w:r>
    </w:p>
    <w:p w14:paraId="58B45C6D" w14:textId="77777777" w:rsidR="009D3749" w:rsidRPr="00923684" w:rsidRDefault="009D3749" w:rsidP="009D3749"/>
    <w:p w14:paraId="1A4AAEEC" w14:textId="29AF6FBF" w:rsidR="009D3749" w:rsidRPr="00D1130C" w:rsidRDefault="00EE63C6" w:rsidP="009D3749">
      <w:pPr>
        <w:rPr>
          <w:b/>
        </w:rPr>
      </w:pPr>
      <w:r>
        <w:rPr>
          <w:b/>
        </w:rPr>
        <w:t>Bargaining Unit Agent/Executive Officer</w:t>
      </w:r>
    </w:p>
    <w:p w14:paraId="3E2547BC" w14:textId="77777777" w:rsidR="009D3749" w:rsidRPr="00923684" w:rsidRDefault="009D3749" w:rsidP="009D3749"/>
    <w:p w14:paraId="373DD362" w14:textId="58523F97" w:rsidR="009D3749" w:rsidRPr="00923684" w:rsidRDefault="009D3749" w:rsidP="009D3749">
      <w:r w:rsidRPr="00923684">
        <w:t xml:space="preserve">I submit the above </w:t>
      </w:r>
      <w:r w:rsidR="003B1034">
        <w:t>Designation Business C</w:t>
      </w:r>
      <w:r w:rsidR="00EE63C6">
        <w:t>ase for review</w:t>
      </w:r>
      <w:r w:rsidRPr="00923684">
        <w:t>, consultation</w:t>
      </w:r>
      <w:r w:rsidR="00EE63C6">
        <w:t xml:space="preserve"> (as required)</w:t>
      </w:r>
      <w:r w:rsidR="003B1034">
        <w:t>,</w:t>
      </w:r>
      <w:r w:rsidRPr="00923684">
        <w:t xml:space="preserve"> and approval.</w:t>
      </w:r>
    </w:p>
    <w:p w14:paraId="59E33981" w14:textId="77777777" w:rsidR="009D3749" w:rsidRPr="00923684" w:rsidRDefault="009D3749" w:rsidP="009D3749"/>
    <w:p w14:paraId="7D220112" w14:textId="7CAA99A8" w:rsidR="009D3749" w:rsidRPr="00923684" w:rsidRDefault="00BF09DA" w:rsidP="009D3749">
      <w:r>
        <w:t>Bargaining Unit Agent/Executive Officer (name)</w:t>
      </w:r>
      <w:r w:rsidR="009D3749" w:rsidRPr="00923684">
        <w:t xml:space="preserve"> </w:t>
      </w:r>
      <w:sdt>
        <w:sdtPr>
          <w:id w:val="1624655316"/>
          <w:placeholder>
            <w:docPart w:val="B93638BD2A1D4A619A3CCA316B839E99"/>
          </w:placeholder>
          <w:showingPlcHdr/>
        </w:sdtPr>
        <w:sdtEndPr/>
        <w:sdtContent>
          <w:r w:rsidR="009D3749" w:rsidRPr="00923684">
            <w:rPr>
              <w:rStyle w:val="PlaceholderText"/>
            </w:rPr>
            <w:t>Click or tap here to enter text.</w:t>
          </w:r>
        </w:sdtContent>
      </w:sdt>
    </w:p>
    <w:p w14:paraId="1C900F5F" w14:textId="77777777" w:rsidR="009D3749" w:rsidRPr="00923684" w:rsidRDefault="009D3749" w:rsidP="009D3749"/>
    <w:p w14:paraId="5DAA5E7E" w14:textId="77777777" w:rsidR="009D3749" w:rsidRPr="00923684" w:rsidRDefault="009D3749" w:rsidP="009D3749">
      <w:r w:rsidRPr="00923684">
        <w:t xml:space="preserve">Date: </w:t>
      </w:r>
      <w:sdt>
        <w:sdtPr>
          <w:id w:val="800421194"/>
          <w:placeholder>
            <w:docPart w:val="7820B156A2CF49F89A0E0794001DDAFB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EndPr/>
        <w:sdtContent>
          <w:r w:rsidRPr="00923684">
            <w:rPr>
              <w:rStyle w:val="PlaceholderText"/>
            </w:rPr>
            <w:t>Click or tap to enter a date.</w:t>
          </w:r>
        </w:sdtContent>
      </w:sdt>
    </w:p>
    <w:p w14:paraId="6BF7DD57" w14:textId="77777777" w:rsidR="009D3749" w:rsidRPr="00923684" w:rsidRDefault="009D3749" w:rsidP="009D3749"/>
    <w:p w14:paraId="301020BC" w14:textId="468657A5" w:rsidR="009D3749" w:rsidRPr="00923684" w:rsidRDefault="008B5ACE" w:rsidP="009D3749">
      <w:r>
        <w:rPr>
          <w:noProof/>
        </w:rPr>
        <w:pict w14:anchorId="506C18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21pt;height:61pt">
            <v:imagedata r:id="rId17" o:title=""/>
            <o:lock v:ext="edit" ungrouping="t" rotation="t" cropping="t" verticies="t" text="t" grouping="t"/>
            <o:signatureline v:ext="edit" id="{603044AA-4054-4F92-A8DD-B581FA69D01D}" provid="{00000000-0000-0000-0000-000000000000}" o:suggestedsigner2="Bargaining Unit Agent/Executive Officer" issignatureline="t"/>
          </v:shape>
        </w:pict>
      </w:r>
      <w:r w:rsidR="009D3749" w:rsidRPr="00923684">
        <w:rPr>
          <w:noProof/>
          <w:lang w:val="en-CA" w:eastAsia="en-CA"/>
        </w:rPr>
        <w:drawing>
          <wp:anchor distT="0" distB="0" distL="114300" distR="114300" simplePos="0" relativeHeight="251659264" behindDoc="1" locked="0" layoutInCell="1" allowOverlap="1" wp14:anchorId="5E018CCD" wp14:editId="7C83841D">
            <wp:simplePos x="0" y="0"/>
            <wp:positionH relativeFrom="column">
              <wp:posOffset>155575</wp:posOffset>
            </wp:positionH>
            <wp:positionV relativeFrom="paragraph">
              <wp:posOffset>-169545</wp:posOffset>
            </wp:positionV>
            <wp:extent cx="5904230" cy="187325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4230" cy="187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0AB850" w14:textId="77777777" w:rsidR="000E757F" w:rsidRDefault="000E757F" w:rsidP="009D3749"/>
    <w:p w14:paraId="75C489E3" w14:textId="329EBD37" w:rsidR="009D3749" w:rsidRPr="00D1130C" w:rsidRDefault="00BF09DA" w:rsidP="009D3749">
      <w:pPr>
        <w:rPr>
          <w:b/>
        </w:rPr>
      </w:pPr>
      <w:r>
        <w:rPr>
          <w:b/>
        </w:rPr>
        <w:t>CHRO</w:t>
      </w:r>
    </w:p>
    <w:p w14:paraId="0FEAAF25" w14:textId="77777777" w:rsidR="009D3749" w:rsidRPr="00923684" w:rsidRDefault="009D3749" w:rsidP="009D3749"/>
    <w:p w14:paraId="394DE4A6" w14:textId="1EB6BD6D" w:rsidR="009D3749" w:rsidRPr="00923684" w:rsidRDefault="009D3749" w:rsidP="009D3749">
      <w:r w:rsidRPr="00923684">
        <w:t>Human Resources has reviewed</w:t>
      </w:r>
      <w:r w:rsidR="003B1034">
        <w:t xml:space="preserve"> and </w:t>
      </w:r>
      <w:r w:rsidR="00BF09DA">
        <w:t xml:space="preserve">consulted (where appropriate) </w:t>
      </w:r>
      <w:r w:rsidRPr="00923684">
        <w:t xml:space="preserve">and </w:t>
      </w:r>
      <w:r w:rsidR="003B1034">
        <w:t xml:space="preserve">submits the </w:t>
      </w:r>
      <w:r w:rsidR="00BF09DA">
        <w:t>Designation Business Case</w:t>
      </w:r>
      <w:r w:rsidR="00DB0460">
        <w:t xml:space="preserve"> and all relevant documentation</w:t>
      </w:r>
      <w:r w:rsidR="003B1034">
        <w:t xml:space="preserve"> for review and consideration to the Executive Team.</w:t>
      </w:r>
    </w:p>
    <w:p w14:paraId="7C4995B5" w14:textId="77777777" w:rsidR="009D3749" w:rsidRPr="00923684" w:rsidRDefault="009D3749" w:rsidP="009D3749"/>
    <w:p w14:paraId="2E01460E" w14:textId="4B2BD492" w:rsidR="009D3749" w:rsidRPr="00923684" w:rsidRDefault="00BF09DA" w:rsidP="009D3749">
      <w:r>
        <w:t>Chief Human Resources Officer (or Designate)</w:t>
      </w:r>
      <w:r w:rsidR="009D3749" w:rsidRPr="00923684">
        <w:t xml:space="preserve">: </w:t>
      </w:r>
      <w:sdt>
        <w:sdtPr>
          <w:id w:val="314146811"/>
          <w:placeholder>
            <w:docPart w:val="21C42EA94E6F4604866940FA2180EBEE"/>
          </w:placeholder>
          <w:showingPlcHdr/>
        </w:sdtPr>
        <w:sdtEndPr/>
        <w:sdtContent>
          <w:r w:rsidR="008A1E5D" w:rsidRPr="00BB4255">
            <w:rPr>
              <w:rStyle w:val="PlaceholderText"/>
            </w:rPr>
            <w:t>Click or tap here to enter text.</w:t>
          </w:r>
        </w:sdtContent>
      </w:sdt>
    </w:p>
    <w:p w14:paraId="01E93FF6" w14:textId="0C524197" w:rsidR="009D3749" w:rsidRPr="00923684" w:rsidRDefault="009D3749" w:rsidP="009D3749"/>
    <w:p w14:paraId="6C476EAC" w14:textId="4F7174A9" w:rsidR="009D3749" w:rsidRPr="00923684" w:rsidRDefault="009D3749" w:rsidP="009D3749">
      <w:r w:rsidRPr="00923684">
        <w:t xml:space="preserve">Date: </w:t>
      </w:r>
      <w:sdt>
        <w:sdtPr>
          <w:id w:val="293715776"/>
          <w:placeholder>
            <w:docPart w:val="7B2C1AE5A8694419A3DEA85D0DFCB40B"/>
          </w:placeholder>
          <w:showingPlcHdr/>
          <w:date w:fullDate="2018-01-16T00:00:00Z">
            <w:dateFormat w:val="yyyy-MM-dd"/>
            <w:lid w:val="en-CA"/>
            <w:storeMappedDataAs w:val="dateTime"/>
            <w:calendar w:val="gregorian"/>
          </w:date>
        </w:sdtPr>
        <w:sdtEndPr/>
        <w:sdtContent>
          <w:r w:rsidR="008A1E5D" w:rsidRPr="00BB4255">
            <w:rPr>
              <w:rStyle w:val="PlaceholderText"/>
            </w:rPr>
            <w:t>Click or tap to enter a date.</w:t>
          </w:r>
        </w:sdtContent>
      </w:sdt>
    </w:p>
    <w:p w14:paraId="0B6DA012" w14:textId="77777777" w:rsidR="009D3749" w:rsidRPr="00923684" w:rsidRDefault="008B5ACE" w:rsidP="009D3749">
      <w:r>
        <w:rPr>
          <w:noProof/>
        </w:rPr>
        <w:pict w14:anchorId="5C703F19">
          <v:shape id="_x0000_i1026" type="#_x0000_t75" alt="Microsoft Office Signature Line..." style="width:113.5pt;height:57pt">
            <v:imagedata r:id="rId19" o:title=""/>
            <o:lock v:ext="edit" ungrouping="t" rotation="t" cropping="t" verticies="t" text="t" grouping="t"/>
            <o:signatureline v:ext="edit" id="{3DBD8B26-F494-4146-B211-99F8C3DC7431}" provid="{00000000-0000-0000-0000-000000000000}" o:suggestedsigner2="Chief Human Resource Officer" issignatureline="t"/>
          </v:shape>
        </w:pict>
      </w:r>
    </w:p>
    <w:p w14:paraId="345ED215" w14:textId="77777777" w:rsidR="000E757F" w:rsidRDefault="000E757F" w:rsidP="009D3749"/>
    <w:p w14:paraId="07A28605" w14:textId="45DD49C9" w:rsidR="009D3749" w:rsidRPr="00D1130C" w:rsidRDefault="00BF09DA" w:rsidP="009D3749">
      <w:pPr>
        <w:rPr>
          <w:b/>
        </w:rPr>
      </w:pPr>
      <w:r>
        <w:rPr>
          <w:b/>
        </w:rPr>
        <w:t>Executive Team</w:t>
      </w:r>
    </w:p>
    <w:p w14:paraId="00FC1921" w14:textId="77777777" w:rsidR="009D3749" w:rsidRPr="00923684" w:rsidRDefault="009D3749" w:rsidP="009D3749"/>
    <w:p w14:paraId="625CBA03" w14:textId="0B750769" w:rsidR="009D3749" w:rsidRPr="00923684" w:rsidRDefault="00BF09DA" w:rsidP="009D3749">
      <w:r>
        <w:t>Executive Team</w:t>
      </w:r>
      <w:r w:rsidR="009D3749" w:rsidRPr="00923684">
        <w:t xml:space="preserve"> has been given the opportunity to </w:t>
      </w:r>
      <w:r>
        <w:t xml:space="preserve">review, discuss and </w:t>
      </w:r>
      <w:r w:rsidR="003B1034">
        <w:t>submits</w:t>
      </w:r>
      <w:r>
        <w:t xml:space="preserve"> the Designation Business Case</w:t>
      </w:r>
      <w:r w:rsidR="003B1034">
        <w:t xml:space="preserve"> to the </w:t>
      </w:r>
      <w:r w:rsidR="00420944">
        <w:t xml:space="preserve">Board </w:t>
      </w:r>
      <w:r w:rsidR="003B1034">
        <w:t>Human Resources and Compensation Committee</w:t>
      </w:r>
      <w:r w:rsidR="00BA0CB1">
        <w:t xml:space="preserve"> </w:t>
      </w:r>
      <w:r w:rsidR="00420944">
        <w:t>(HRCC)</w:t>
      </w:r>
      <w:r w:rsidR="00EB6425">
        <w:t xml:space="preserve"> for review, </w:t>
      </w:r>
      <w:proofErr w:type="gramStart"/>
      <w:r w:rsidR="00EB6425">
        <w:t>consideration</w:t>
      </w:r>
      <w:proofErr w:type="gramEnd"/>
      <w:r w:rsidR="00EB6425">
        <w:t xml:space="preserve"> and approval</w:t>
      </w:r>
      <w:r w:rsidR="009D3749" w:rsidRPr="00923684">
        <w:t>.</w:t>
      </w:r>
    </w:p>
    <w:p w14:paraId="1A58F9AF" w14:textId="77777777" w:rsidR="009D3749" w:rsidRPr="00923684" w:rsidRDefault="009D3749" w:rsidP="009D3749"/>
    <w:p w14:paraId="626F5F6D" w14:textId="41E8D1A4" w:rsidR="009D3749" w:rsidRPr="00923684" w:rsidRDefault="00BF09DA" w:rsidP="009D3749">
      <w:r>
        <w:t>Executive Team</w:t>
      </w:r>
      <w:r w:rsidR="009D3749" w:rsidRPr="00923684">
        <w:t xml:space="preserve"> Representative: </w:t>
      </w:r>
      <w:sdt>
        <w:sdtPr>
          <w:id w:val="1227114231"/>
          <w:placeholder>
            <w:docPart w:val="E87EB0CA3CD44B4DAB3D1B3BF43AF1C7"/>
          </w:placeholder>
          <w:showingPlcHdr/>
        </w:sdtPr>
        <w:sdtEndPr/>
        <w:sdtContent>
          <w:r w:rsidR="009D3749" w:rsidRPr="00923684">
            <w:rPr>
              <w:rStyle w:val="PlaceholderText"/>
            </w:rPr>
            <w:t>Click or tap here to enter text.</w:t>
          </w:r>
        </w:sdtContent>
      </w:sdt>
    </w:p>
    <w:p w14:paraId="65ACC2EB" w14:textId="77777777" w:rsidR="009D3749" w:rsidRPr="00923684" w:rsidRDefault="009D3749" w:rsidP="009D3749"/>
    <w:p w14:paraId="2FBEA7E9" w14:textId="77777777" w:rsidR="009D3749" w:rsidRPr="00923684" w:rsidRDefault="009D3749" w:rsidP="009D3749">
      <w:r w:rsidRPr="00923684">
        <w:t xml:space="preserve">Date: </w:t>
      </w:r>
      <w:sdt>
        <w:sdtPr>
          <w:id w:val="974640085"/>
          <w:placeholder>
            <w:docPart w:val="E2421C55E5054E808BDEB34DF5D40894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EndPr/>
        <w:sdtContent>
          <w:r w:rsidRPr="00923684">
            <w:rPr>
              <w:rStyle w:val="PlaceholderText"/>
            </w:rPr>
            <w:t>Click or tap to enter a date.</w:t>
          </w:r>
        </w:sdtContent>
      </w:sdt>
    </w:p>
    <w:p w14:paraId="403C56C2" w14:textId="77777777" w:rsidR="009D3749" w:rsidRPr="00923684" w:rsidRDefault="009D3749" w:rsidP="009D3749"/>
    <w:p w14:paraId="65D92465" w14:textId="77777777" w:rsidR="009D3749" w:rsidRPr="00923684" w:rsidRDefault="008B5ACE" w:rsidP="009D3749">
      <w:r>
        <w:rPr>
          <w:noProof/>
        </w:rPr>
        <w:pict w14:anchorId="593197F1">
          <v:shape id="_x0000_i1027" type="#_x0000_t75" alt="Microsoft Office Signature Line..." style="width:113.5pt;height:57pt">
            <v:imagedata r:id="rId20" o:title=""/>
            <o:lock v:ext="edit" ungrouping="t" rotation="t" cropping="t" verticies="t" text="t" grouping="t"/>
            <o:signatureline v:ext="edit" id="{9EF407D1-D0BF-4575-BA61-558B7F3B0439}" provid="{00000000-0000-0000-0000-000000000000}" o:suggestedsigner2="Executive Team Representitive" issignatureline="t"/>
          </v:shape>
        </w:pict>
      </w:r>
    </w:p>
    <w:p w14:paraId="4148E61C" w14:textId="6BD2C127" w:rsidR="009D3749" w:rsidRPr="00923684" w:rsidRDefault="009D3749" w:rsidP="009D3749"/>
    <w:p w14:paraId="24B0972A" w14:textId="6C67A2CC" w:rsidR="009D3749" w:rsidRPr="00D1130C" w:rsidRDefault="00BF09DA" w:rsidP="009D3749">
      <w:pPr>
        <w:rPr>
          <w:b/>
        </w:rPr>
      </w:pPr>
      <w:r>
        <w:rPr>
          <w:b/>
        </w:rPr>
        <w:t>HRCC</w:t>
      </w:r>
    </w:p>
    <w:p w14:paraId="25A3FBAE" w14:textId="77777777" w:rsidR="009D3749" w:rsidRPr="00923684" w:rsidRDefault="009D3749" w:rsidP="009D3749"/>
    <w:p w14:paraId="1EFAF863" w14:textId="57D0C1B8" w:rsidR="009D3749" w:rsidRPr="00923684" w:rsidRDefault="009D3749" w:rsidP="009D3749">
      <w:r w:rsidRPr="00923684">
        <w:t xml:space="preserve">The above </w:t>
      </w:r>
      <w:r w:rsidR="00BF09DA">
        <w:t>Designation Business Case</w:t>
      </w:r>
      <w:r w:rsidRPr="00923684">
        <w:t xml:space="preserve"> </w:t>
      </w:r>
      <w:r w:rsidR="00EB6425">
        <w:t xml:space="preserve">was reviewed, </w:t>
      </w:r>
      <w:proofErr w:type="gramStart"/>
      <w:r w:rsidR="00EB6425">
        <w:t>considered</w:t>
      </w:r>
      <w:proofErr w:type="gramEnd"/>
      <w:r w:rsidR="00EB6425">
        <w:t xml:space="preserve"> and</w:t>
      </w:r>
      <w:r w:rsidRPr="00923684">
        <w:t xml:space="preserve"> is approved</w:t>
      </w:r>
      <w:r w:rsidR="00EB6425">
        <w:t>/denied</w:t>
      </w:r>
      <w:r w:rsidRPr="00923684">
        <w:t xml:space="preserve"> as outlined.</w:t>
      </w:r>
    </w:p>
    <w:p w14:paraId="1D17ADF5" w14:textId="77777777" w:rsidR="009D3749" w:rsidRPr="00923684" w:rsidRDefault="009D3749" w:rsidP="009D3749"/>
    <w:p w14:paraId="30794820" w14:textId="0B20E817" w:rsidR="009D3749" w:rsidRPr="00923684" w:rsidRDefault="00BF09DA" w:rsidP="009D3749">
      <w:r>
        <w:t>HRCC committee representative</w:t>
      </w:r>
      <w:r w:rsidR="009D3749" w:rsidRPr="00923684">
        <w:t>:</w:t>
      </w:r>
      <w:sdt>
        <w:sdtPr>
          <w:id w:val="-979610624"/>
          <w:placeholder>
            <w:docPart w:val="604B4CBFB5D341AD9464A5A98FAF1611"/>
          </w:placeholder>
          <w:showingPlcHdr/>
        </w:sdtPr>
        <w:sdtEndPr/>
        <w:sdtContent>
          <w:r w:rsidR="009D3749" w:rsidRPr="00923684">
            <w:rPr>
              <w:rStyle w:val="PlaceholderText"/>
            </w:rPr>
            <w:t>Click or tap here to enter text.</w:t>
          </w:r>
        </w:sdtContent>
      </w:sdt>
    </w:p>
    <w:p w14:paraId="37D0CF57" w14:textId="77777777" w:rsidR="009D3749" w:rsidRPr="00923684" w:rsidRDefault="009D3749" w:rsidP="009D3749"/>
    <w:p w14:paraId="60AEFCAB" w14:textId="77777777" w:rsidR="009D3749" w:rsidRPr="00923684" w:rsidRDefault="009D3749" w:rsidP="009D3749">
      <w:r w:rsidRPr="00923684">
        <w:t xml:space="preserve">Date: </w:t>
      </w:r>
      <w:sdt>
        <w:sdtPr>
          <w:id w:val="1664510844"/>
          <w:placeholder>
            <w:docPart w:val="A32DB3574AA148DA992AEFCC2F00D292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EndPr/>
        <w:sdtContent>
          <w:r w:rsidRPr="00923684">
            <w:rPr>
              <w:rStyle w:val="PlaceholderText"/>
            </w:rPr>
            <w:t>Click or tap to enter a date.</w:t>
          </w:r>
        </w:sdtContent>
      </w:sdt>
    </w:p>
    <w:p w14:paraId="34201193" w14:textId="3967F9C3" w:rsidR="009D3749" w:rsidRPr="00923684" w:rsidRDefault="00D97041" w:rsidP="009D3749">
      <w:r>
        <w:t xml:space="preserve">HRCC Decision: </w:t>
      </w:r>
      <w:sdt>
        <w:sdtPr>
          <w:alias w:val="Approval/Denial"/>
          <w:tag w:val="Approval/Denial"/>
          <w:id w:val="-1123067382"/>
          <w:placeholder>
            <w:docPart w:val="48F68A32963A446E843AA8FB424A2ACE"/>
          </w:placeholder>
          <w:showingPlcHdr/>
          <w:dropDownList>
            <w:listItem w:value="Choose an item."/>
            <w:listItem w:displayText="Approved" w:value="Approved"/>
            <w:listItem w:displayText="Denied" w:value="Denied"/>
          </w:dropDownList>
        </w:sdtPr>
        <w:sdtEndPr/>
        <w:sdtContent>
          <w:r w:rsidR="00356C29" w:rsidRPr="00BB4255">
            <w:rPr>
              <w:rStyle w:val="PlaceholderText"/>
            </w:rPr>
            <w:t>Choose an item.</w:t>
          </w:r>
        </w:sdtContent>
      </w:sdt>
    </w:p>
    <w:p w14:paraId="4D4F0BFE" w14:textId="77777777" w:rsidR="009D3749" w:rsidRPr="00923684" w:rsidRDefault="009D3749" w:rsidP="009D3749"/>
    <w:p w14:paraId="6C8BF613" w14:textId="77777777" w:rsidR="009D3749" w:rsidRDefault="008B5ACE">
      <w:r>
        <w:rPr>
          <w:noProof/>
        </w:rPr>
        <w:pict w14:anchorId="5E9EEE09">
          <v:shape id="_x0000_i1028" type="#_x0000_t75" alt="Microsoft Office Signature Line..." style="width:125pt;height:61pt">
            <v:imagedata r:id="rId21" o:title=""/>
            <o:lock v:ext="edit" ungrouping="t" rotation="t" cropping="t" verticies="t" text="t" grouping="t"/>
            <o:signatureline v:ext="edit" id="{789EB691-D79C-4095-996C-7B9416EB0943}" provid="{00000000-0000-0000-0000-000000000000}" o:suggestedsigner2="Chair, HRCC" issignatureline="t"/>
          </v:shape>
        </w:pict>
      </w:r>
    </w:p>
    <w:sectPr w:rsidR="009D3749" w:rsidSect="006D125B">
      <w:pgSz w:w="11900" w:h="16840"/>
      <w:pgMar w:top="720" w:right="720" w:bottom="720" w:left="720" w:header="397" w:footer="0" w:gutter="0"/>
      <w:cols w:space="0" w:equalWidth="0">
        <w:col w:w="9740"/>
      </w:cols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4F688" w14:textId="77777777" w:rsidR="00644731" w:rsidRDefault="00644731" w:rsidP="009D3749">
      <w:r>
        <w:separator/>
      </w:r>
    </w:p>
  </w:endnote>
  <w:endnote w:type="continuationSeparator" w:id="0">
    <w:p w14:paraId="03BECA52" w14:textId="77777777" w:rsidR="00644731" w:rsidRDefault="00644731" w:rsidP="009D37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alibri"/>
    <w:charset w:val="00"/>
    <w:family w:val="swiss"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D09D3" w14:textId="77777777" w:rsidR="00572336" w:rsidRDefault="005723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765766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553741D" w14:textId="72F632C3" w:rsidR="00E610F5" w:rsidRDefault="00E610F5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6425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F3D2A9A" w14:textId="77777777" w:rsidR="00E610F5" w:rsidRDefault="00E610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5EC00" w14:textId="77777777" w:rsidR="00572336" w:rsidRDefault="005723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F0CD4" w14:textId="77777777" w:rsidR="00644731" w:rsidRDefault="00644731" w:rsidP="009D3749">
      <w:r>
        <w:separator/>
      </w:r>
    </w:p>
  </w:footnote>
  <w:footnote w:type="continuationSeparator" w:id="0">
    <w:p w14:paraId="7F7E6C1A" w14:textId="77777777" w:rsidR="00644731" w:rsidRDefault="00644731" w:rsidP="009D37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9C807" w14:textId="77777777" w:rsidR="00572336" w:rsidRDefault="005723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28"/>
      <w:gridCol w:w="5132"/>
    </w:tblGrid>
    <w:tr w:rsidR="006D125B" w:rsidRPr="00986054" w14:paraId="09347981" w14:textId="77777777" w:rsidTr="00BB585D">
      <w:tc>
        <w:tcPr>
          <w:tcW w:w="5377" w:type="dxa"/>
        </w:tcPr>
        <w:p w14:paraId="00DFC256" w14:textId="77777777" w:rsidR="006D125B" w:rsidRDefault="006D125B" w:rsidP="006D125B">
          <w:pPr>
            <w:pStyle w:val="Header"/>
          </w:pPr>
          <w:r>
            <w:rPr>
              <w:noProof/>
              <w:lang w:val="en-CA" w:eastAsia="en-CA"/>
            </w:rPr>
            <w:drawing>
              <wp:inline distT="0" distB="0" distL="0" distR="0" wp14:anchorId="1DBFCF76" wp14:editId="6286B350">
                <wp:extent cx="2709968" cy="670207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HR-CMYK.pdf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12457" cy="67082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77" w:type="dxa"/>
        </w:tcPr>
        <w:p w14:paraId="232EFE4A" w14:textId="77777777" w:rsidR="006D125B" w:rsidRPr="00986054" w:rsidRDefault="006D125B" w:rsidP="006D125B">
          <w:pPr>
            <w:pStyle w:val="Header"/>
            <w:jc w:val="right"/>
            <w:rPr>
              <w:rFonts w:ascii="Myriad Pro" w:hAnsi="Myriad Pro"/>
              <w:color w:val="FF6600"/>
            </w:rPr>
          </w:pPr>
        </w:p>
        <w:p w14:paraId="5CDE1454" w14:textId="77777777" w:rsidR="006D125B" w:rsidRPr="00986054" w:rsidRDefault="006D125B" w:rsidP="006D125B">
          <w:pPr>
            <w:pStyle w:val="Header"/>
            <w:jc w:val="right"/>
            <w:rPr>
              <w:rFonts w:ascii="Myriad Pro" w:hAnsi="Myriad Pro"/>
              <w:color w:val="FF6600"/>
            </w:rPr>
          </w:pPr>
        </w:p>
        <w:p w14:paraId="4EBECFBE" w14:textId="77777777" w:rsidR="006D125B" w:rsidRPr="00986054" w:rsidRDefault="006D125B" w:rsidP="006D125B">
          <w:pPr>
            <w:pStyle w:val="Header"/>
            <w:jc w:val="right"/>
            <w:rPr>
              <w:rFonts w:ascii="Myriad Pro" w:hAnsi="Myriad Pro"/>
              <w:color w:val="FF6600"/>
            </w:rPr>
          </w:pPr>
          <w:r>
            <w:rPr>
              <w:rFonts w:ascii="Myriad Pro" w:hAnsi="Myriad Pro"/>
              <w:color w:val="FF6600"/>
            </w:rPr>
            <w:t>Focused on the future of learning.</w:t>
          </w:r>
        </w:p>
      </w:tc>
    </w:tr>
  </w:tbl>
  <w:p w14:paraId="6A31EBBC" w14:textId="5488B3F0" w:rsidR="006D125B" w:rsidRDefault="006D125B" w:rsidP="000E75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A289A" w14:textId="77777777" w:rsidR="00572336" w:rsidRDefault="005723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D"/>
    <w:multiLevelType w:val="hybridMultilevel"/>
    <w:tmpl w:val="5577F8E0"/>
    <w:lvl w:ilvl="0" w:tplc="FFFFFFFF">
      <w:numFmt w:val="decimal"/>
      <w:lvlText w:val="%1."/>
      <w:lvlJc w:val="left"/>
    </w:lvl>
    <w:lvl w:ilvl="1" w:tplc="FFFFFFFF">
      <w:start w:val="1"/>
      <w:numFmt w:val="bullet"/>
      <w:lvlText w:val="&amp;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1E"/>
    <w:multiLevelType w:val="hybridMultilevel"/>
    <w:tmpl w:val="440BADFC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1F"/>
    <w:multiLevelType w:val="hybridMultilevel"/>
    <w:tmpl w:val="05072366"/>
    <w:lvl w:ilvl="0" w:tplc="FFFFFFFF">
      <w:start w:val="3"/>
      <w:numFmt w:val="decimal"/>
      <w:lvlText w:val="%1."/>
      <w:lvlJc w:val="left"/>
    </w:lvl>
    <w:lvl w:ilvl="1" w:tplc="FFFFFFFF">
      <w:start w:val="1"/>
      <w:numFmt w:val="bullet"/>
      <w:lvlText w:val=" 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20"/>
    <w:multiLevelType w:val="hybridMultilevel"/>
    <w:tmpl w:val="3804823E"/>
    <w:lvl w:ilvl="0" w:tplc="FFFFFFFF">
      <w:start w:val="4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21"/>
    <w:multiLevelType w:val="hybridMultilevel"/>
    <w:tmpl w:val="77465F00"/>
    <w:lvl w:ilvl="0" w:tplc="FFFFFFFF">
      <w:start w:val="6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23"/>
    <w:multiLevelType w:val="hybridMultilevel"/>
    <w:tmpl w:val="5C482A96"/>
    <w:lvl w:ilvl="0" w:tplc="FFFFFFFF">
      <w:start w:val="9"/>
      <w:numFmt w:val="decimal"/>
      <w:lvlText w:val="%1."/>
      <w:lvlJc w:val="left"/>
    </w:lvl>
    <w:lvl w:ilvl="1" w:tplc="FFFFFFFF">
      <w:start w:val="1"/>
      <w:numFmt w:val="bullet"/>
      <w:lvlText w:val=" 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24"/>
    <w:multiLevelType w:val="hybridMultilevel"/>
    <w:tmpl w:val="2463B9EA"/>
    <w:lvl w:ilvl="0" w:tplc="FFFFFFFF">
      <w:start w:val="3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25"/>
    <w:multiLevelType w:val="hybridMultilevel"/>
    <w:tmpl w:val="5E884ADC"/>
    <w:lvl w:ilvl="0" w:tplc="FFFFFFFF">
      <w:start w:val="4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00000026"/>
    <w:multiLevelType w:val="hybridMultilevel"/>
    <w:tmpl w:val="51EAD36A"/>
    <w:lvl w:ilvl="0" w:tplc="FFFFFFFF">
      <w:start w:val="2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9" w15:restartNumberingAfterBreak="0">
    <w:nsid w:val="00000027"/>
    <w:multiLevelType w:val="hybridMultilevel"/>
    <w:tmpl w:val="2D517796"/>
    <w:lvl w:ilvl="0" w:tplc="FFFFFFFF">
      <w:start w:val="3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0" w15:restartNumberingAfterBreak="0">
    <w:nsid w:val="00000028"/>
    <w:multiLevelType w:val="hybridMultilevel"/>
    <w:tmpl w:val="580BD78E"/>
    <w:lvl w:ilvl="0" w:tplc="FFFFFFFF">
      <w:start w:val="5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1" w15:restartNumberingAfterBreak="0">
    <w:nsid w:val="00000029"/>
    <w:multiLevelType w:val="hybridMultilevel"/>
    <w:tmpl w:val="153EA438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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2" w15:restartNumberingAfterBreak="0">
    <w:nsid w:val="131363CF"/>
    <w:multiLevelType w:val="hybridMultilevel"/>
    <w:tmpl w:val="FD58D6C4"/>
    <w:lvl w:ilvl="0" w:tplc="1BD62E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581557"/>
    <w:multiLevelType w:val="hybridMultilevel"/>
    <w:tmpl w:val="E7A4FCD6"/>
    <w:lvl w:ilvl="0" w:tplc="42DC707C">
      <w:start w:val="1"/>
      <w:numFmt w:val="lowerLetter"/>
      <w:lvlText w:val="%1."/>
      <w:lvlJc w:val="left"/>
      <w:pPr>
        <w:ind w:left="144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1084274"/>
    <w:multiLevelType w:val="hybridMultilevel"/>
    <w:tmpl w:val="5748020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AD4364"/>
    <w:multiLevelType w:val="hybridMultilevel"/>
    <w:tmpl w:val="29F0556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062FF4"/>
    <w:multiLevelType w:val="hybridMultilevel"/>
    <w:tmpl w:val="8EF0F2A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3"/>
  </w:num>
  <w:num w:numId="14">
    <w:abstractNumId w:val="12"/>
  </w:num>
  <w:num w:numId="15">
    <w:abstractNumId w:val="16"/>
  </w:num>
  <w:num w:numId="16">
    <w:abstractNumId w:val="15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DLet0+IGkKRaBdOf7eV9kMnP+V6k+VbWO96mgAbf45sShAOjgPR1yzoWravHx3MniGqdp1mGsdDDcVD7ibv9Qg==" w:salt="AWf8Ph4iM66ogFEfUSpOJ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Nze0NDM0NzK0tDRR0lEKTi0uzszPAymwqAUAV3BZmCwAAAA="/>
  </w:docVars>
  <w:rsids>
    <w:rsidRoot w:val="00991232"/>
    <w:rsid w:val="000320F9"/>
    <w:rsid w:val="00037602"/>
    <w:rsid w:val="00064FAA"/>
    <w:rsid w:val="000A25B3"/>
    <w:rsid w:val="000E757F"/>
    <w:rsid w:val="000F797A"/>
    <w:rsid w:val="00111260"/>
    <w:rsid w:val="00111676"/>
    <w:rsid w:val="00147142"/>
    <w:rsid w:val="001779C2"/>
    <w:rsid w:val="001A1910"/>
    <w:rsid w:val="001A6534"/>
    <w:rsid w:val="001D5E49"/>
    <w:rsid w:val="00207160"/>
    <w:rsid w:val="002133F4"/>
    <w:rsid w:val="00240A21"/>
    <w:rsid w:val="00271BBC"/>
    <w:rsid w:val="002B51D5"/>
    <w:rsid w:val="002C6B7A"/>
    <w:rsid w:val="00301993"/>
    <w:rsid w:val="00323850"/>
    <w:rsid w:val="003336D3"/>
    <w:rsid w:val="0033592B"/>
    <w:rsid w:val="00356C29"/>
    <w:rsid w:val="00356F08"/>
    <w:rsid w:val="0036286F"/>
    <w:rsid w:val="00380E31"/>
    <w:rsid w:val="003916C2"/>
    <w:rsid w:val="00394396"/>
    <w:rsid w:val="003B1034"/>
    <w:rsid w:val="003B6E61"/>
    <w:rsid w:val="003D21A8"/>
    <w:rsid w:val="00420944"/>
    <w:rsid w:val="0047489D"/>
    <w:rsid w:val="004D3A5D"/>
    <w:rsid w:val="004E766D"/>
    <w:rsid w:val="00522DE7"/>
    <w:rsid w:val="005413EB"/>
    <w:rsid w:val="00572336"/>
    <w:rsid w:val="00573D0C"/>
    <w:rsid w:val="00595936"/>
    <w:rsid w:val="005A6770"/>
    <w:rsid w:val="005A759F"/>
    <w:rsid w:val="00601E37"/>
    <w:rsid w:val="00606EA2"/>
    <w:rsid w:val="00614517"/>
    <w:rsid w:val="00644731"/>
    <w:rsid w:val="0066254D"/>
    <w:rsid w:val="006649A8"/>
    <w:rsid w:val="006A20CF"/>
    <w:rsid w:val="006C62F0"/>
    <w:rsid w:val="006D125B"/>
    <w:rsid w:val="00745429"/>
    <w:rsid w:val="007710E2"/>
    <w:rsid w:val="0079670F"/>
    <w:rsid w:val="007A1DB1"/>
    <w:rsid w:val="007F50C4"/>
    <w:rsid w:val="00875D37"/>
    <w:rsid w:val="00895AF2"/>
    <w:rsid w:val="008A1E5D"/>
    <w:rsid w:val="008B5ACE"/>
    <w:rsid w:val="00902279"/>
    <w:rsid w:val="00923684"/>
    <w:rsid w:val="00953C7D"/>
    <w:rsid w:val="00982732"/>
    <w:rsid w:val="00991232"/>
    <w:rsid w:val="009A50E4"/>
    <w:rsid w:val="009A56CB"/>
    <w:rsid w:val="009D3749"/>
    <w:rsid w:val="009F4416"/>
    <w:rsid w:val="00A060FF"/>
    <w:rsid w:val="00A83E01"/>
    <w:rsid w:val="00A847DD"/>
    <w:rsid w:val="00AD4B06"/>
    <w:rsid w:val="00AE0341"/>
    <w:rsid w:val="00AE0DA4"/>
    <w:rsid w:val="00B065DF"/>
    <w:rsid w:val="00B16553"/>
    <w:rsid w:val="00B43DFF"/>
    <w:rsid w:val="00B4555A"/>
    <w:rsid w:val="00BA0CB1"/>
    <w:rsid w:val="00BB1036"/>
    <w:rsid w:val="00BD4C57"/>
    <w:rsid w:val="00BF09DA"/>
    <w:rsid w:val="00C26DEC"/>
    <w:rsid w:val="00C407C8"/>
    <w:rsid w:val="00CA483B"/>
    <w:rsid w:val="00CA72FF"/>
    <w:rsid w:val="00CF193F"/>
    <w:rsid w:val="00D1130C"/>
    <w:rsid w:val="00D179C0"/>
    <w:rsid w:val="00D47FDE"/>
    <w:rsid w:val="00D80C5F"/>
    <w:rsid w:val="00D95EE1"/>
    <w:rsid w:val="00D97041"/>
    <w:rsid w:val="00D973DA"/>
    <w:rsid w:val="00DB0460"/>
    <w:rsid w:val="00DB070B"/>
    <w:rsid w:val="00DE08AF"/>
    <w:rsid w:val="00DF76F2"/>
    <w:rsid w:val="00E40AE3"/>
    <w:rsid w:val="00E43332"/>
    <w:rsid w:val="00E610F5"/>
    <w:rsid w:val="00EB285A"/>
    <w:rsid w:val="00EB6425"/>
    <w:rsid w:val="00EE63C6"/>
    <w:rsid w:val="00EF325A"/>
    <w:rsid w:val="00F064B4"/>
    <w:rsid w:val="00F33809"/>
    <w:rsid w:val="00F9768C"/>
    <w:rsid w:val="00FE1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56F3ED"/>
  <w15:chartTrackingRefBased/>
  <w15:docId w15:val="{7001B326-0AC3-477C-8E7B-E5504CB33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232"/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ColorfulShading-Accent6">
    <w:name w:val="Colorful Shading Accent 6"/>
    <w:basedOn w:val="TableNormal"/>
    <w:uiPriority w:val="71"/>
    <w:rsid w:val="00875D37"/>
    <w:rPr>
      <w:color w:val="000000" w:themeColor="text1"/>
      <w:sz w:val="22"/>
      <w:szCs w:val="22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paragraph" w:styleId="ListParagraph">
    <w:name w:val="List Paragraph"/>
    <w:basedOn w:val="Normal"/>
    <w:uiPriority w:val="34"/>
    <w:qFormat/>
    <w:rsid w:val="006C62F0"/>
    <w:pPr>
      <w:ind w:left="720"/>
      <w:contextualSpacing/>
    </w:pPr>
  </w:style>
  <w:style w:type="table" w:styleId="TableGrid">
    <w:name w:val="Table Grid"/>
    <w:basedOn w:val="TableNormal"/>
    <w:uiPriority w:val="59"/>
    <w:rsid w:val="003359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F797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797A"/>
    <w:rPr>
      <w:rFonts w:ascii="Segoe UI" w:eastAsia="Calibr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40AE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D37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3749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D37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3749"/>
    <w:rPr>
      <w:rFonts w:ascii="Calibri" w:eastAsia="Calibri" w:hAnsi="Calibri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3.jpeg"/><Relationship Id="rId3" Type="http://schemas.openxmlformats.org/officeDocument/2006/relationships/customXml" Target="../customXml/item3.xml"/><Relationship Id="rId21" Type="http://schemas.openxmlformats.org/officeDocument/2006/relationships/image" Target="media/image6.emf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2.emf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5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image" Target="media/image4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F70D1BB992642538E5C5680ACA5A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9C3AA-64AE-4950-9D72-6B7801E1DE57}"/>
      </w:docPartPr>
      <w:docPartBody>
        <w:p w:rsidR="003A422C" w:rsidRDefault="00B90D35" w:rsidP="00B90D35">
          <w:pPr>
            <w:pStyle w:val="9F70D1BB992642538E5C5680ACA5A4992"/>
          </w:pPr>
          <w:r w:rsidRPr="009236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268C1ADF164BE29CFD64CFA40C9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C317B-09E0-440E-988D-522605994292}"/>
      </w:docPartPr>
      <w:docPartBody>
        <w:p w:rsidR="003A422C" w:rsidRDefault="00B90D35" w:rsidP="00B90D35">
          <w:pPr>
            <w:pStyle w:val="3A268C1ADF164BE29CFD64CFA40C98892"/>
          </w:pPr>
          <w:r w:rsidRPr="009236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232014894F412AB9EBD367FA322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2DD3C-866E-4D1C-B85C-4540B12A883F}"/>
      </w:docPartPr>
      <w:docPartBody>
        <w:p w:rsidR="003A422C" w:rsidRDefault="00B90D35" w:rsidP="00B90D35">
          <w:pPr>
            <w:pStyle w:val="9B232014894F412AB9EBD367FA322B2D2"/>
          </w:pPr>
          <w:r w:rsidRPr="009236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990FB-F13E-4CCD-B6AF-ABD88B2B002F}"/>
      </w:docPartPr>
      <w:docPartBody>
        <w:p w:rsidR="00B74346" w:rsidRDefault="00B90D35" w:rsidP="00B90D35">
          <w:pPr>
            <w:pStyle w:val="DefaultPlaceholder-18540134381"/>
          </w:pPr>
          <w:r w:rsidRPr="00BB4255">
            <w:rPr>
              <w:rStyle w:val="PlaceholderText"/>
            </w:rPr>
            <w:t>Click or tap to enter a date.</w:t>
          </w:r>
        </w:p>
      </w:docPartBody>
    </w:docPart>
    <w:docPart>
      <w:docPartPr>
        <w:name w:val="B93638BD2A1D4A619A3CCA316B839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9B7B6-9F0A-4557-A32D-3B6407D480F6}"/>
      </w:docPartPr>
      <w:docPartBody>
        <w:p w:rsidR="00DD738A" w:rsidRDefault="00B90D35" w:rsidP="00B90D35">
          <w:pPr>
            <w:pStyle w:val="B93638BD2A1D4A619A3CCA316B839E992"/>
          </w:pPr>
          <w:r w:rsidRPr="009236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20B156A2CF49F89A0E0794001DDA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D5D0D-DD1D-42D4-ABA0-BF96F18A1E62}"/>
      </w:docPartPr>
      <w:docPartBody>
        <w:p w:rsidR="00DD738A" w:rsidRDefault="00B90D35" w:rsidP="00B90D35">
          <w:pPr>
            <w:pStyle w:val="7820B156A2CF49F89A0E0794001DDAFB2"/>
          </w:pPr>
          <w:r w:rsidRPr="009236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21C42EA94E6F4604866940FA2180E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96CF2-9943-48A4-A5FA-121D5150D4EF}"/>
      </w:docPartPr>
      <w:docPartBody>
        <w:p w:rsidR="00DD738A" w:rsidRDefault="00B90D35" w:rsidP="00B90D35">
          <w:pPr>
            <w:pStyle w:val="21C42EA94E6F4604866940FA2180EBEE2"/>
          </w:pPr>
          <w:r w:rsidRPr="00BB42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2C1AE5A8694419A3DEA85D0DFCB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361A6C-7444-4F5A-BD72-794A0CD8ED60}"/>
      </w:docPartPr>
      <w:docPartBody>
        <w:p w:rsidR="00DD738A" w:rsidRDefault="00B90D35" w:rsidP="00B90D35">
          <w:pPr>
            <w:pStyle w:val="7B2C1AE5A8694419A3DEA85D0DFCB40B2"/>
          </w:pPr>
          <w:r w:rsidRPr="00BB4255">
            <w:rPr>
              <w:rStyle w:val="PlaceholderText"/>
            </w:rPr>
            <w:t>Click or tap to enter a date.</w:t>
          </w:r>
        </w:p>
      </w:docPartBody>
    </w:docPart>
    <w:docPart>
      <w:docPartPr>
        <w:name w:val="E87EB0CA3CD44B4DAB3D1B3BF43AF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5DDE0C-086C-4EBC-8433-6130C7CDED88}"/>
      </w:docPartPr>
      <w:docPartBody>
        <w:p w:rsidR="00DD738A" w:rsidRDefault="00B90D35" w:rsidP="00B90D35">
          <w:pPr>
            <w:pStyle w:val="E87EB0CA3CD44B4DAB3D1B3BF43AF1C72"/>
          </w:pPr>
          <w:r w:rsidRPr="009236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421C55E5054E808BDEB34DF5D408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872B6-EE9A-4218-9337-3E79DEA46B85}"/>
      </w:docPartPr>
      <w:docPartBody>
        <w:p w:rsidR="00DD738A" w:rsidRDefault="00B90D35" w:rsidP="00B90D35">
          <w:pPr>
            <w:pStyle w:val="E2421C55E5054E808BDEB34DF5D408942"/>
          </w:pPr>
          <w:r w:rsidRPr="009236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604B4CBFB5D341AD9464A5A98FAF1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4D93E-66DD-4187-85C4-BB6406D12B41}"/>
      </w:docPartPr>
      <w:docPartBody>
        <w:p w:rsidR="00DD738A" w:rsidRDefault="00B90D35" w:rsidP="00B90D35">
          <w:pPr>
            <w:pStyle w:val="604B4CBFB5D341AD9464A5A98FAF16112"/>
          </w:pPr>
          <w:r w:rsidRPr="009236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2DB3574AA148DA992AEFCC2F00D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92F90-312D-4FD9-B6C1-4E27B3ED7743}"/>
      </w:docPartPr>
      <w:docPartBody>
        <w:p w:rsidR="00DD738A" w:rsidRDefault="00B90D35" w:rsidP="00B90D35">
          <w:pPr>
            <w:pStyle w:val="A32DB3574AA148DA992AEFCC2F00D2922"/>
          </w:pPr>
          <w:r w:rsidRPr="009236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3B7456D5DA024F93AAF3F91D7FA298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53BB0-4F62-46B3-B61A-EB994DF2D6E0}"/>
      </w:docPartPr>
      <w:docPartBody>
        <w:p w:rsidR="00E258AE" w:rsidRDefault="00B90D35" w:rsidP="00B90D35">
          <w:pPr>
            <w:pStyle w:val="3B7456D5DA024F93AAF3F91D7FA298371"/>
          </w:pPr>
          <w:r w:rsidRPr="00BB42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C4264007C84B3B894AF505CCB0B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FCCCF-9933-49F5-95FE-EFC8CAA0AF98}"/>
      </w:docPartPr>
      <w:docPartBody>
        <w:p w:rsidR="00E258AE" w:rsidRDefault="00B90D35" w:rsidP="00B90D35">
          <w:pPr>
            <w:pStyle w:val="F8C4264007C84B3B894AF505CCB0BCEC1"/>
          </w:pPr>
          <w:r w:rsidRPr="00BB42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93E918FBF64EA1B496184050B16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2FD2A-F3B5-44D5-9AD5-293B6ADE97CF}"/>
      </w:docPartPr>
      <w:docPartBody>
        <w:p w:rsidR="00B90D35" w:rsidRDefault="00B90D35" w:rsidP="00B90D35">
          <w:pPr>
            <w:pStyle w:val="DF93E918FBF64EA1B496184050B169951"/>
          </w:pPr>
          <w:r w:rsidRPr="009236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CDCB68E3154C0FA86D019326B43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6497D-D1F1-416A-92ED-6ACDE1868475}"/>
      </w:docPartPr>
      <w:docPartBody>
        <w:p w:rsidR="00B90D35" w:rsidRDefault="00B90D35" w:rsidP="00B90D35">
          <w:pPr>
            <w:pStyle w:val="01CDCB68E3154C0FA86D019326B4305C1"/>
          </w:pPr>
          <w:r w:rsidRPr="009236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407990EE394D35AF25D472B9DD9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1AE2E-A2FE-4AA0-AEC3-AAC41632613A}"/>
      </w:docPartPr>
      <w:docPartBody>
        <w:p w:rsidR="00B90D35" w:rsidRDefault="00B90D35" w:rsidP="00B90D35">
          <w:pPr>
            <w:pStyle w:val="E0407990EE394D35AF25D472B9DD91331"/>
          </w:pPr>
          <w:r w:rsidRPr="009236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C519A3B7F14A56B0F0573B9747C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C2B7A-86CF-4F1C-BCE4-88F03215BF02}"/>
      </w:docPartPr>
      <w:docPartBody>
        <w:p w:rsidR="00B90D35" w:rsidRDefault="00B90D35" w:rsidP="00B90D35">
          <w:pPr>
            <w:pStyle w:val="01C519A3B7F14A56B0F0573B9747C2561"/>
          </w:pPr>
          <w:r w:rsidRPr="00DE08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F68A32963A446E843AA8FB424A2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B472B-04BB-4C49-8360-EB202CE98AA9}"/>
      </w:docPartPr>
      <w:docPartBody>
        <w:p w:rsidR="001D1F45" w:rsidRDefault="00B90D35" w:rsidP="00B90D35">
          <w:pPr>
            <w:pStyle w:val="48F68A32963A446E843AA8FB424A2ACE"/>
          </w:pPr>
          <w:r w:rsidRPr="00BB4255">
            <w:rPr>
              <w:rStyle w:val="PlaceholderText"/>
            </w:rPr>
            <w:t>Choose an item.</w:t>
          </w:r>
        </w:p>
      </w:docPartBody>
    </w:docPart>
    <w:docPart>
      <w:docPartPr>
        <w:name w:val="FCCB39D41E61429CBD40B966F2393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FFE21-84B6-47B8-8E65-C99191B86523}"/>
      </w:docPartPr>
      <w:docPartBody>
        <w:p w:rsidR="00D86EC6" w:rsidRDefault="008B4814" w:rsidP="008B4814">
          <w:pPr>
            <w:pStyle w:val="FCCB39D41E61429CBD40B966F2393FF8"/>
          </w:pPr>
          <w:r w:rsidRPr="009236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2A5939123241AB97F6955BE5959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9FE06-DAE1-4265-9D94-1ABB2762779C}"/>
      </w:docPartPr>
      <w:docPartBody>
        <w:p w:rsidR="00D86EC6" w:rsidRDefault="008B4814" w:rsidP="008B4814">
          <w:pPr>
            <w:pStyle w:val="322A5939123241AB97F6955BE59599BF"/>
          </w:pPr>
          <w:r w:rsidRPr="00BB4255">
            <w:rPr>
              <w:rStyle w:val="PlaceholderText"/>
            </w:rPr>
            <w:t>Choose an item.</w:t>
          </w:r>
        </w:p>
      </w:docPartBody>
    </w:docPart>
    <w:docPart>
      <w:docPartPr>
        <w:name w:val="18097CCCAFD94BA9B5252A8D31BC9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EDE21-20FE-4831-8E7B-27D829E36473}"/>
      </w:docPartPr>
      <w:docPartBody>
        <w:p w:rsidR="00D86EC6" w:rsidRDefault="008B4814" w:rsidP="008B4814">
          <w:pPr>
            <w:pStyle w:val="18097CCCAFD94BA9B5252A8D31BC903D"/>
          </w:pPr>
          <w:r w:rsidRPr="00BB4255">
            <w:rPr>
              <w:rStyle w:val="PlaceholderText"/>
            </w:rPr>
            <w:t>Choose an item.</w:t>
          </w:r>
        </w:p>
      </w:docPartBody>
    </w:docPart>
    <w:docPart>
      <w:docPartPr>
        <w:name w:val="A8A206DEDABA4A62801ED2F90750F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FF34E-6131-4731-9E86-2075881B9B84}"/>
      </w:docPartPr>
      <w:docPartBody>
        <w:p w:rsidR="00D86EC6" w:rsidRDefault="008B4814" w:rsidP="008B4814">
          <w:pPr>
            <w:pStyle w:val="A8A206DEDABA4A62801ED2F90750FDE4"/>
          </w:pPr>
          <w:r w:rsidRPr="00BB42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2A2E2DA75041F5AA567981CD14D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881EF-A27B-43E8-B1CF-940BCFC9FC2F}"/>
      </w:docPartPr>
      <w:docPartBody>
        <w:p w:rsidR="00D86EC6" w:rsidRDefault="008B4814" w:rsidP="008B4814">
          <w:pPr>
            <w:pStyle w:val="A02A2E2DA75041F5AA567981CD14D457"/>
          </w:pPr>
          <w:r w:rsidRPr="00BB4255">
            <w:rPr>
              <w:rStyle w:val="PlaceholderText"/>
            </w:rPr>
            <w:t>Choose an item.</w:t>
          </w:r>
        </w:p>
      </w:docPartBody>
    </w:docPart>
    <w:docPart>
      <w:docPartPr>
        <w:name w:val="B4FCBA1C32284813AF234938BE5F8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8D10C5-D76C-4144-AEE1-FE27987ED662}"/>
      </w:docPartPr>
      <w:docPartBody>
        <w:p w:rsidR="00D86EC6" w:rsidRDefault="008B4814" w:rsidP="008B4814">
          <w:pPr>
            <w:pStyle w:val="B4FCBA1C32284813AF234938BE5F87FF"/>
          </w:pPr>
          <w:r w:rsidRPr="00BB42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ED594652074EAF8E58653E18D4E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C8C41A-A883-4251-8506-897FCF4E4032}"/>
      </w:docPartPr>
      <w:docPartBody>
        <w:p w:rsidR="00D86EC6" w:rsidRDefault="008B4814" w:rsidP="008B4814">
          <w:pPr>
            <w:pStyle w:val="12ED594652074EAF8E58653E18D4ECF7"/>
          </w:pPr>
          <w:r w:rsidRPr="0092368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53DAD13935404CBDE21473411C0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F9DA0-0B38-4756-B96A-0D9DADBF11AE}"/>
      </w:docPartPr>
      <w:docPartBody>
        <w:p w:rsidR="00D86EC6" w:rsidRDefault="008B4814" w:rsidP="008B4814">
          <w:pPr>
            <w:pStyle w:val="8553DAD13935404CBDE21473411C0778"/>
          </w:pPr>
          <w:r w:rsidRPr="00BB4255">
            <w:rPr>
              <w:rStyle w:val="PlaceholderText"/>
            </w:rPr>
            <w:t>Choose an item.</w:t>
          </w:r>
        </w:p>
      </w:docPartBody>
    </w:docPart>
    <w:docPart>
      <w:docPartPr>
        <w:name w:val="E6ED399021FE48BEB3D99D7F02D94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96A366-DA46-4F55-A4BC-9367DEAA6917}"/>
      </w:docPartPr>
      <w:docPartBody>
        <w:p w:rsidR="00D86EC6" w:rsidRDefault="008B4814" w:rsidP="008B4814">
          <w:pPr>
            <w:pStyle w:val="E6ED399021FE48BEB3D99D7F02D947A4"/>
          </w:pPr>
          <w:r w:rsidRPr="00BB4255">
            <w:rPr>
              <w:rStyle w:val="PlaceholderText"/>
            </w:rPr>
            <w:t>Click or tap to enter a date.</w:t>
          </w:r>
        </w:p>
      </w:docPartBody>
    </w:docPart>
    <w:docPart>
      <w:docPartPr>
        <w:name w:val="BD7311ED8880429393AD21ADA4A2C9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A7618-E466-483D-9DD8-B672ACC25A33}"/>
      </w:docPartPr>
      <w:docPartBody>
        <w:p w:rsidR="00D86EC6" w:rsidRDefault="008B4814" w:rsidP="008B4814">
          <w:pPr>
            <w:pStyle w:val="BD7311ED8880429393AD21ADA4A2C9BE"/>
          </w:pPr>
          <w:r w:rsidRPr="00BB4255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alibri"/>
    <w:charset w:val="00"/>
    <w:family w:val="swiss"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4E37"/>
    <w:rsid w:val="000B381E"/>
    <w:rsid w:val="001D1F45"/>
    <w:rsid w:val="003070A6"/>
    <w:rsid w:val="0037054D"/>
    <w:rsid w:val="003A422C"/>
    <w:rsid w:val="004007BC"/>
    <w:rsid w:val="00436B68"/>
    <w:rsid w:val="004512E4"/>
    <w:rsid w:val="004E0743"/>
    <w:rsid w:val="005B66CF"/>
    <w:rsid w:val="00624991"/>
    <w:rsid w:val="0063289E"/>
    <w:rsid w:val="00730CF4"/>
    <w:rsid w:val="008B4814"/>
    <w:rsid w:val="009E434D"/>
    <w:rsid w:val="00B74346"/>
    <w:rsid w:val="00B90D35"/>
    <w:rsid w:val="00BC6D56"/>
    <w:rsid w:val="00D44CAC"/>
    <w:rsid w:val="00D64E37"/>
    <w:rsid w:val="00D86EC6"/>
    <w:rsid w:val="00DD738A"/>
    <w:rsid w:val="00E258AE"/>
    <w:rsid w:val="00E569CF"/>
    <w:rsid w:val="00FD5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4814"/>
    <w:rPr>
      <w:color w:val="808080"/>
    </w:rPr>
  </w:style>
  <w:style w:type="paragraph" w:customStyle="1" w:styleId="DefaultPlaceholder-18540134381">
    <w:name w:val="DefaultPlaceholder_-18540134381"/>
    <w:rsid w:val="00B90D35"/>
    <w:pPr>
      <w:spacing w:after="0" w:line="240" w:lineRule="auto"/>
    </w:pPr>
    <w:rPr>
      <w:rFonts w:ascii="Calibri" w:eastAsia="Calibri" w:hAnsi="Calibri" w:cs="Arial"/>
      <w:sz w:val="20"/>
      <w:szCs w:val="20"/>
      <w:lang w:val="en-US" w:eastAsia="en-US"/>
    </w:rPr>
  </w:style>
  <w:style w:type="paragraph" w:customStyle="1" w:styleId="3B7456D5DA024F93AAF3F91D7FA298371">
    <w:name w:val="3B7456D5DA024F93AAF3F91D7FA298371"/>
    <w:rsid w:val="00B90D35"/>
    <w:pPr>
      <w:spacing w:after="0" w:line="240" w:lineRule="auto"/>
    </w:pPr>
    <w:rPr>
      <w:rFonts w:ascii="Calibri" w:eastAsia="Calibri" w:hAnsi="Calibri" w:cs="Arial"/>
      <w:sz w:val="20"/>
      <w:szCs w:val="20"/>
      <w:lang w:val="en-US" w:eastAsia="en-US"/>
    </w:rPr>
  </w:style>
  <w:style w:type="paragraph" w:customStyle="1" w:styleId="F8C4264007C84B3B894AF505CCB0BCEC1">
    <w:name w:val="F8C4264007C84B3B894AF505CCB0BCEC1"/>
    <w:rsid w:val="00B90D35"/>
    <w:pPr>
      <w:spacing w:after="0" w:line="240" w:lineRule="auto"/>
    </w:pPr>
    <w:rPr>
      <w:rFonts w:ascii="Calibri" w:eastAsia="Calibri" w:hAnsi="Calibri" w:cs="Arial"/>
      <w:sz w:val="20"/>
      <w:szCs w:val="20"/>
      <w:lang w:val="en-US" w:eastAsia="en-US"/>
    </w:rPr>
  </w:style>
  <w:style w:type="paragraph" w:customStyle="1" w:styleId="9F70D1BB992642538E5C5680ACA5A4992">
    <w:name w:val="9F70D1BB992642538E5C5680ACA5A4992"/>
    <w:rsid w:val="00B90D35"/>
    <w:pPr>
      <w:spacing w:after="0" w:line="240" w:lineRule="auto"/>
    </w:pPr>
    <w:rPr>
      <w:rFonts w:ascii="Calibri" w:eastAsia="Calibri" w:hAnsi="Calibri" w:cs="Arial"/>
      <w:sz w:val="20"/>
      <w:szCs w:val="20"/>
      <w:lang w:val="en-US" w:eastAsia="en-US"/>
    </w:rPr>
  </w:style>
  <w:style w:type="paragraph" w:customStyle="1" w:styleId="9B232014894F412AB9EBD367FA322B2D2">
    <w:name w:val="9B232014894F412AB9EBD367FA322B2D2"/>
    <w:rsid w:val="00B90D35"/>
    <w:pPr>
      <w:spacing w:after="0" w:line="240" w:lineRule="auto"/>
    </w:pPr>
    <w:rPr>
      <w:rFonts w:ascii="Calibri" w:eastAsia="Calibri" w:hAnsi="Calibri" w:cs="Arial"/>
      <w:sz w:val="20"/>
      <w:szCs w:val="20"/>
      <w:lang w:val="en-US" w:eastAsia="en-US"/>
    </w:rPr>
  </w:style>
  <w:style w:type="paragraph" w:customStyle="1" w:styleId="DF93E918FBF64EA1B496184050B169951">
    <w:name w:val="DF93E918FBF64EA1B496184050B169951"/>
    <w:rsid w:val="00B90D35"/>
    <w:pPr>
      <w:spacing w:after="0" w:line="240" w:lineRule="auto"/>
    </w:pPr>
    <w:rPr>
      <w:rFonts w:ascii="Calibri" w:eastAsia="Calibri" w:hAnsi="Calibri" w:cs="Arial"/>
      <w:sz w:val="20"/>
      <w:szCs w:val="20"/>
      <w:lang w:val="en-US" w:eastAsia="en-US"/>
    </w:rPr>
  </w:style>
  <w:style w:type="paragraph" w:customStyle="1" w:styleId="01CDCB68E3154C0FA86D019326B4305C1">
    <w:name w:val="01CDCB68E3154C0FA86D019326B4305C1"/>
    <w:rsid w:val="00B90D35"/>
    <w:pPr>
      <w:spacing w:after="0" w:line="240" w:lineRule="auto"/>
    </w:pPr>
    <w:rPr>
      <w:rFonts w:ascii="Calibri" w:eastAsia="Calibri" w:hAnsi="Calibri" w:cs="Arial"/>
      <w:sz w:val="20"/>
      <w:szCs w:val="20"/>
      <w:lang w:val="en-US" w:eastAsia="en-US"/>
    </w:rPr>
  </w:style>
  <w:style w:type="paragraph" w:customStyle="1" w:styleId="3A268C1ADF164BE29CFD64CFA40C98892">
    <w:name w:val="3A268C1ADF164BE29CFD64CFA40C98892"/>
    <w:rsid w:val="00B90D35"/>
    <w:pPr>
      <w:spacing w:after="0" w:line="240" w:lineRule="auto"/>
    </w:pPr>
    <w:rPr>
      <w:rFonts w:ascii="Calibri" w:eastAsia="Calibri" w:hAnsi="Calibri" w:cs="Arial"/>
      <w:sz w:val="20"/>
      <w:szCs w:val="20"/>
      <w:lang w:val="en-US" w:eastAsia="en-US"/>
    </w:rPr>
  </w:style>
  <w:style w:type="paragraph" w:customStyle="1" w:styleId="01C519A3B7F14A56B0F0573B9747C2561">
    <w:name w:val="01C519A3B7F14A56B0F0573B9747C2561"/>
    <w:rsid w:val="00B90D35"/>
    <w:pPr>
      <w:spacing w:after="0" w:line="240" w:lineRule="auto"/>
    </w:pPr>
    <w:rPr>
      <w:rFonts w:ascii="Calibri" w:eastAsia="Calibri" w:hAnsi="Calibri" w:cs="Arial"/>
      <w:sz w:val="20"/>
      <w:szCs w:val="20"/>
      <w:lang w:val="en-US" w:eastAsia="en-US"/>
    </w:rPr>
  </w:style>
  <w:style w:type="paragraph" w:customStyle="1" w:styleId="E0407990EE394D35AF25D472B9DD91331">
    <w:name w:val="E0407990EE394D35AF25D472B9DD91331"/>
    <w:rsid w:val="00B90D35"/>
    <w:pPr>
      <w:spacing w:after="0" w:line="240" w:lineRule="auto"/>
    </w:pPr>
    <w:rPr>
      <w:rFonts w:ascii="Calibri" w:eastAsia="Calibri" w:hAnsi="Calibri" w:cs="Arial"/>
      <w:sz w:val="20"/>
      <w:szCs w:val="20"/>
      <w:lang w:val="en-US" w:eastAsia="en-US"/>
    </w:rPr>
  </w:style>
  <w:style w:type="paragraph" w:customStyle="1" w:styleId="B93638BD2A1D4A619A3CCA316B839E992">
    <w:name w:val="B93638BD2A1D4A619A3CCA316B839E992"/>
    <w:rsid w:val="00B90D35"/>
    <w:pPr>
      <w:spacing w:after="0" w:line="240" w:lineRule="auto"/>
    </w:pPr>
    <w:rPr>
      <w:rFonts w:ascii="Calibri" w:eastAsia="Calibri" w:hAnsi="Calibri" w:cs="Arial"/>
      <w:sz w:val="20"/>
      <w:szCs w:val="20"/>
      <w:lang w:val="en-US" w:eastAsia="en-US"/>
    </w:rPr>
  </w:style>
  <w:style w:type="paragraph" w:customStyle="1" w:styleId="7820B156A2CF49F89A0E0794001DDAFB2">
    <w:name w:val="7820B156A2CF49F89A0E0794001DDAFB2"/>
    <w:rsid w:val="00B90D35"/>
    <w:pPr>
      <w:spacing w:after="0" w:line="240" w:lineRule="auto"/>
    </w:pPr>
    <w:rPr>
      <w:rFonts w:ascii="Calibri" w:eastAsia="Calibri" w:hAnsi="Calibri" w:cs="Arial"/>
      <w:sz w:val="20"/>
      <w:szCs w:val="20"/>
      <w:lang w:val="en-US" w:eastAsia="en-US"/>
    </w:rPr>
  </w:style>
  <w:style w:type="paragraph" w:customStyle="1" w:styleId="21C42EA94E6F4604866940FA2180EBEE2">
    <w:name w:val="21C42EA94E6F4604866940FA2180EBEE2"/>
    <w:rsid w:val="00B90D35"/>
    <w:pPr>
      <w:spacing w:after="0" w:line="240" w:lineRule="auto"/>
    </w:pPr>
    <w:rPr>
      <w:rFonts w:ascii="Calibri" w:eastAsia="Calibri" w:hAnsi="Calibri" w:cs="Arial"/>
      <w:sz w:val="20"/>
      <w:szCs w:val="20"/>
      <w:lang w:val="en-US" w:eastAsia="en-US"/>
    </w:rPr>
  </w:style>
  <w:style w:type="paragraph" w:customStyle="1" w:styleId="7B2C1AE5A8694419A3DEA85D0DFCB40B2">
    <w:name w:val="7B2C1AE5A8694419A3DEA85D0DFCB40B2"/>
    <w:rsid w:val="00B90D35"/>
    <w:pPr>
      <w:spacing w:after="0" w:line="240" w:lineRule="auto"/>
    </w:pPr>
    <w:rPr>
      <w:rFonts w:ascii="Calibri" w:eastAsia="Calibri" w:hAnsi="Calibri" w:cs="Arial"/>
      <w:sz w:val="20"/>
      <w:szCs w:val="20"/>
      <w:lang w:val="en-US" w:eastAsia="en-US"/>
    </w:rPr>
  </w:style>
  <w:style w:type="paragraph" w:customStyle="1" w:styleId="E87EB0CA3CD44B4DAB3D1B3BF43AF1C72">
    <w:name w:val="E87EB0CA3CD44B4DAB3D1B3BF43AF1C72"/>
    <w:rsid w:val="00B90D35"/>
    <w:pPr>
      <w:spacing w:after="0" w:line="240" w:lineRule="auto"/>
    </w:pPr>
    <w:rPr>
      <w:rFonts w:ascii="Calibri" w:eastAsia="Calibri" w:hAnsi="Calibri" w:cs="Arial"/>
      <w:sz w:val="20"/>
      <w:szCs w:val="20"/>
      <w:lang w:val="en-US" w:eastAsia="en-US"/>
    </w:rPr>
  </w:style>
  <w:style w:type="paragraph" w:customStyle="1" w:styleId="E2421C55E5054E808BDEB34DF5D408942">
    <w:name w:val="E2421C55E5054E808BDEB34DF5D408942"/>
    <w:rsid w:val="00B90D35"/>
    <w:pPr>
      <w:spacing w:after="0" w:line="240" w:lineRule="auto"/>
    </w:pPr>
    <w:rPr>
      <w:rFonts w:ascii="Calibri" w:eastAsia="Calibri" w:hAnsi="Calibri" w:cs="Arial"/>
      <w:sz w:val="20"/>
      <w:szCs w:val="20"/>
      <w:lang w:val="en-US" w:eastAsia="en-US"/>
    </w:rPr>
  </w:style>
  <w:style w:type="paragraph" w:customStyle="1" w:styleId="604B4CBFB5D341AD9464A5A98FAF16112">
    <w:name w:val="604B4CBFB5D341AD9464A5A98FAF16112"/>
    <w:rsid w:val="00B90D35"/>
    <w:pPr>
      <w:spacing w:after="0" w:line="240" w:lineRule="auto"/>
    </w:pPr>
    <w:rPr>
      <w:rFonts w:ascii="Calibri" w:eastAsia="Calibri" w:hAnsi="Calibri" w:cs="Arial"/>
      <w:sz w:val="20"/>
      <w:szCs w:val="20"/>
      <w:lang w:val="en-US" w:eastAsia="en-US"/>
    </w:rPr>
  </w:style>
  <w:style w:type="paragraph" w:customStyle="1" w:styleId="A32DB3574AA148DA992AEFCC2F00D2922">
    <w:name w:val="A32DB3574AA148DA992AEFCC2F00D2922"/>
    <w:rsid w:val="00B90D35"/>
    <w:pPr>
      <w:spacing w:after="0" w:line="240" w:lineRule="auto"/>
    </w:pPr>
    <w:rPr>
      <w:rFonts w:ascii="Calibri" w:eastAsia="Calibri" w:hAnsi="Calibri" w:cs="Arial"/>
      <w:sz w:val="20"/>
      <w:szCs w:val="20"/>
      <w:lang w:val="en-US" w:eastAsia="en-US"/>
    </w:rPr>
  </w:style>
  <w:style w:type="paragraph" w:customStyle="1" w:styleId="48F68A32963A446E843AA8FB424A2ACE">
    <w:name w:val="48F68A32963A446E843AA8FB424A2ACE"/>
    <w:rsid w:val="00B90D35"/>
  </w:style>
  <w:style w:type="paragraph" w:customStyle="1" w:styleId="FCCB39D41E61429CBD40B966F2393FF8">
    <w:name w:val="FCCB39D41E61429CBD40B966F2393FF8"/>
    <w:rsid w:val="008B4814"/>
  </w:style>
  <w:style w:type="paragraph" w:customStyle="1" w:styleId="322A5939123241AB97F6955BE59599BF">
    <w:name w:val="322A5939123241AB97F6955BE59599BF"/>
    <w:rsid w:val="008B4814"/>
  </w:style>
  <w:style w:type="paragraph" w:customStyle="1" w:styleId="18097CCCAFD94BA9B5252A8D31BC903D">
    <w:name w:val="18097CCCAFD94BA9B5252A8D31BC903D"/>
    <w:rsid w:val="008B4814"/>
  </w:style>
  <w:style w:type="paragraph" w:customStyle="1" w:styleId="A8A206DEDABA4A62801ED2F90750FDE4">
    <w:name w:val="A8A206DEDABA4A62801ED2F90750FDE4"/>
    <w:rsid w:val="008B4814"/>
  </w:style>
  <w:style w:type="paragraph" w:customStyle="1" w:styleId="A02A2E2DA75041F5AA567981CD14D457">
    <w:name w:val="A02A2E2DA75041F5AA567981CD14D457"/>
    <w:rsid w:val="008B4814"/>
  </w:style>
  <w:style w:type="paragraph" w:customStyle="1" w:styleId="B4FCBA1C32284813AF234938BE5F87FF">
    <w:name w:val="B4FCBA1C32284813AF234938BE5F87FF"/>
    <w:rsid w:val="008B4814"/>
  </w:style>
  <w:style w:type="paragraph" w:customStyle="1" w:styleId="12ED594652074EAF8E58653E18D4ECF7">
    <w:name w:val="12ED594652074EAF8E58653E18D4ECF7"/>
    <w:rsid w:val="008B4814"/>
  </w:style>
  <w:style w:type="paragraph" w:customStyle="1" w:styleId="8553DAD13935404CBDE21473411C0778">
    <w:name w:val="8553DAD13935404CBDE21473411C0778"/>
    <w:rsid w:val="008B4814"/>
  </w:style>
  <w:style w:type="paragraph" w:customStyle="1" w:styleId="E6ED399021FE48BEB3D99D7F02D947A4">
    <w:name w:val="E6ED399021FE48BEB3D99D7F02D947A4"/>
    <w:rsid w:val="008B4814"/>
  </w:style>
  <w:style w:type="paragraph" w:customStyle="1" w:styleId="BD7311ED8880429393AD21ADA4A2C9BE">
    <w:name w:val="BD7311ED8880429393AD21ADA4A2C9BE"/>
    <w:rsid w:val="008B481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868D70145F544687EA3D9CD0B415F7" ma:contentTypeVersion="4" ma:contentTypeDescription="Create a new document." ma:contentTypeScope="" ma:versionID="a0e3274bb81f84737372a0a5ddb92f44">
  <xsd:schema xmlns:xsd="http://www.w3.org/2001/XMLSchema" xmlns:xs="http://www.w3.org/2001/XMLSchema" xmlns:p="http://schemas.microsoft.com/office/2006/metadata/properties" xmlns:ns2="4a534700-9dcf-4b96-ae9d-c6dbef9a34a7" targetNamespace="http://schemas.microsoft.com/office/2006/metadata/properties" ma:root="true" ma:fieldsID="7244b411088e5015e631ab53c05640f3" ns2:_="">
    <xsd:import namespace="4a534700-9dcf-4b96-ae9d-c6dbef9a34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34700-9dcf-4b96-ae9d-c6dbef9a34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F90E5-DD46-4277-A5A5-43E68E2249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3B54A53-24B5-486D-A88E-206A161AB0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758AE2-4564-40EA-8330-351A62DD94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34700-9dcf-4b96-ae9d-c6dbef9a34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A0A2BA-10DD-47EE-9205-3088CA2B2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63</Words>
  <Characters>378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Masani St. Rose</cp:lastModifiedBy>
  <cp:revision>2</cp:revision>
  <cp:lastPrinted>2020-09-02T15:04:00Z</cp:lastPrinted>
  <dcterms:created xsi:type="dcterms:W3CDTF">2021-05-14T22:05:00Z</dcterms:created>
  <dcterms:modified xsi:type="dcterms:W3CDTF">2021-05-14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868D70145F544687EA3D9CD0B415F7</vt:lpwstr>
  </property>
</Properties>
</file>